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xmlns:wp14="http://schemas.microsoft.com/office/word/2010/wordml" w:rsidRPr="00777A97" w:rsidR="00777A97" w:rsidTr="00EB675B" w14:paraId="416F96CE" wp14:textId="77777777">
        <w:tc>
          <w:tcPr>
            <w:tcW w:w="1384" w:type="dxa"/>
          </w:tcPr>
          <w:p w:rsidRPr="00777A97" w:rsidR="00777A97" w:rsidP="00EB675B" w:rsidRDefault="00777A97" w14:paraId="23EDC9A2" wp14:textId="77777777">
            <w:pPr>
              <w:rPr>
                <w:b/>
                <w:sz w:val="24"/>
                <w:szCs w:val="24"/>
              </w:rPr>
            </w:pPr>
            <w:bookmarkStart w:name="_GoBack" w:id="0"/>
            <w:bookmarkEnd w:id="0"/>
            <w:r w:rsidRPr="00777A97">
              <w:rPr>
                <w:noProof/>
                <w:sz w:val="24"/>
                <w:szCs w:val="24"/>
              </w:rPr>
              <w:drawing>
                <wp:anchor xmlns:wp14="http://schemas.microsoft.com/office/word/2010/wordprocessingDrawing" distT="0" distB="0" distL="114300" distR="114300" simplePos="0" relativeHeight="251661312" behindDoc="1" locked="0" layoutInCell="1" allowOverlap="1" wp14:anchorId="66ECFF6F" wp14:editId="7777777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:rsidRPr="00777A97" w:rsidR="00777A97" w:rsidP="00EB675B" w:rsidRDefault="00777A97" w14:paraId="2C31D607" wp14:textId="7777777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:rsidRPr="00777A97" w:rsidR="00777A97" w:rsidP="00EB675B" w:rsidRDefault="00777A97" w14:paraId="780287DB" wp14:textId="7777777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:rsidRPr="00777A97" w:rsidR="00777A97" w:rsidP="00EB675B" w:rsidRDefault="00777A97" w14:paraId="2C461A86" wp14:textId="7777777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:rsidRPr="00777A97" w:rsidR="00777A97" w:rsidP="00EB675B" w:rsidRDefault="00777A97" w14:paraId="69461FF2" wp14:textId="77777777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:rsidRPr="00777A97" w:rsidR="00777A97" w:rsidP="00EB675B" w:rsidRDefault="00777A97" w14:paraId="061E0A40" wp14:textId="77777777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:rsidRPr="00777A97" w:rsidR="00777A97" w:rsidP="00EB675B" w:rsidRDefault="00777A97" w14:paraId="55972BBC" wp14:textId="7777777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:rsidRPr="00777A97" w:rsidR="00777A97" w:rsidP="00EB675B" w:rsidRDefault="00777A97" w14:paraId="06853307" wp14:textId="7777777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xmlns:wp14="http://schemas.microsoft.com/office/word/2010/wordml" w:rsidRPr="00777A97" w:rsidR="00777A97" w:rsidP="00777A97" w:rsidRDefault="00777A97" w14:paraId="672A6659" wp14:textId="77777777">
      <w:pPr>
        <w:pBdr>
          <w:bottom w:val="thinThickSmallGap" w:color="auto" w:sz="24" w:space="1"/>
        </w:pBdr>
        <w:jc w:val="center"/>
        <w:rPr>
          <w:b/>
          <w:sz w:val="24"/>
          <w:szCs w:val="24"/>
        </w:rPr>
      </w:pPr>
    </w:p>
    <w:p xmlns:wp14="http://schemas.microsoft.com/office/word/2010/wordml" w:rsidRPr="00777A97" w:rsidR="00777A97" w:rsidP="00777A97" w:rsidRDefault="00777A97" w14:paraId="0A37501D" wp14:textId="77777777">
      <w:pPr>
        <w:rPr>
          <w:b/>
          <w:sz w:val="24"/>
          <w:szCs w:val="24"/>
        </w:rPr>
      </w:pPr>
    </w:p>
    <w:p xmlns:wp14="http://schemas.microsoft.com/office/word/2010/wordml" w:rsidRPr="00777A97" w:rsidR="00777A97" w:rsidP="00777A97" w:rsidRDefault="00777A97" w14:paraId="6DFA1201" wp14:textId="7777777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xmlns:wp14="http://schemas.microsoft.com/office/word/2010/wordml" w:rsidRPr="00777A97" w:rsidR="00777A97" w:rsidP="00777A97" w:rsidRDefault="00777A97" w14:paraId="5DAB6C7B" wp14:textId="77777777">
      <w:pPr>
        <w:rPr>
          <w:sz w:val="24"/>
          <w:szCs w:val="24"/>
        </w:rPr>
      </w:pPr>
    </w:p>
    <w:p xmlns:wp14="http://schemas.microsoft.com/office/word/2010/wordml" w:rsidRPr="00777A97" w:rsidR="00777A97" w:rsidP="00777A97" w:rsidRDefault="00777A97" w14:paraId="09C214B8" wp14:textId="7777777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xmlns:wp14="http://schemas.microsoft.com/office/word/2010/wordml" w:rsidRPr="00777A97" w:rsidR="00777A97" w:rsidP="00777A97" w:rsidRDefault="00777A97" w14:paraId="02EB378F" wp14:textId="77777777">
      <w:pPr>
        <w:rPr>
          <w:i/>
          <w:sz w:val="24"/>
          <w:szCs w:val="24"/>
        </w:rPr>
      </w:pPr>
    </w:p>
    <w:p xmlns:wp14="http://schemas.microsoft.com/office/word/2010/wordml" w:rsidRPr="00777A97" w:rsidR="00777A97" w:rsidP="415B9EFA" w:rsidRDefault="00777A97" w14:paraId="2FB65596" wp14:textId="6052F03C">
      <w:pPr>
        <w:rPr>
          <w:b w:val="1"/>
          <w:bCs w:val="1"/>
          <w:sz w:val="24"/>
          <w:szCs w:val="24"/>
        </w:rPr>
      </w:pPr>
      <w:r w:rsidRPr="415B9EFA" w:rsidR="00777A97">
        <w:rPr>
          <w:sz w:val="24"/>
          <w:szCs w:val="24"/>
        </w:rPr>
        <w:t xml:space="preserve">НАПРАВЛЕНИЕ </w:t>
      </w:r>
      <w:proofErr w:type="gramStart"/>
      <w:r w:rsidRPr="415B9EFA" w:rsidR="00777A97">
        <w:rPr>
          <w:sz w:val="24"/>
          <w:szCs w:val="24"/>
        </w:rPr>
        <w:t xml:space="preserve">ПОДГОТОВКИ  </w:t>
      </w:r>
      <w:r w:rsidRPr="415B9EFA" w:rsidR="00777A97">
        <w:rPr>
          <w:b w:val="1"/>
          <w:bCs w:val="1"/>
          <w:sz w:val="24"/>
          <w:szCs w:val="24"/>
        </w:rPr>
        <w:t>09</w:t>
      </w:r>
      <w:r w:rsidRPr="415B9EFA" w:rsidR="00777A97">
        <w:rPr>
          <w:b w:val="1"/>
          <w:bCs w:val="1"/>
          <w:sz w:val="24"/>
          <w:szCs w:val="24"/>
        </w:rPr>
        <w:t>.</w:t>
      </w:r>
      <w:r w:rsidRPr="415B9EFA" w:rsidR="5407D7DE">
        <w:rPr>
          <w:b w:val="1"/>
          <w:bCs w:val="1"/>
          <w:sz w:val="24"/>
          <w:szCs w:val="24"/>
        </w:rPr>
        <w:t>03.01</w:t>
      </w:r>
      <w:proofErr w:type="gramEnd"/>
      <w:r w:rsidRPr="415B9EFA" w:rsidR="00777A97">
        <w:rPr>
          <w:b w:val="1"/>
          <w:bCs w:val="1"/>
          <w:sz w:val="24"/>
          <w:szCs w:val="24"/>
        </w:rPr>
        <w:t xml:space="preserve">  </w:t>
      </w:r>
      <w:r w:rsidRPr="415B9EFA" w:rsidR="34B0B9CF">
        <w:rPr>
          <w:b w:val="1"/>
          <w:bCs w:val="1"/>
          <w:sz w:val="24"/>
          <w:szCs w:val="24"/>
        </w:rPr>
        <w:t>Информатика и вычислительная техника</w:t>
      </w:r>
    </w:p>
    <w:p xmlns:wp14="http://schemas.microsoft.com/office/word/2010/wordml" w:rsidRPr="00584C30" w:rsidR="000159C3" w:rsidP="000159C3" w:rsidRDefault="000159C3" w14:paraId="6A05A809" wp14:textId="77777777">
      <w:pPr>
        <w:rPr>
          <w:sz w:val="32"/>
        </w:rPr>
      </w:pPr>
    </w:p>
    <w:p xmlns:wp14="http://schemas.microsoft.com/office/word/2010/wordml" w:rsidRPr="00584C30" w:rsidR="000159C3" w:rsidP="000159C3" w:rsidRDefault="000159C3" w14:paraId="5A39BBE3" wp14:textId="77777777">
      <w:pPr>
        <w:rPr>
          <w:sz w:val="32"/>
        </w:rPr>
      </w:pPr>
    </w:p>
    <w:p xmlns:wp14="http://schemas.microsoft.com/office/word/2010/wordml" w:rsidRPr="00584C30" w:rsidR="003B225E" w:rsidP="00984206" w:rsidRDefault="003B225E" w14:paraId="41C8F396" wp14:textId="77777777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xmlns:wp14="http://schemas.microsoft.com/office/word/2010/wordml" w:rsidR="00545E4B" w:rsidP="00984206" w:rsidRDefault="003B225E" w14:paraId="119B4EEB" wp14:textId="77777777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xmlns:wp14="http://schemas.microsoft.com/office/word/2010/wordml" w:rsidRPr="00CB06D6" w:rsidR="00584C30" w:rsidP="415B9EFA" w:rsidRDefault="00584C30" w14:paraId="31CEBBE7" wp14:textId="4951E95F">
      <w:pPr>
        <w:pStyle w:val="1"/>
        <w:shd w:val="clear" w:color="auto" w:fill="FFFFFF" w:themeFill="background1"/>
        <w:jc w:val="center"/>
        <w:outlineLvl w:val="0"/>
        <w:rPr>
          <w:b w:val="1"/>
          <w:bCs w:val="1"/>
          <w:spacing w:val="100"/>
          <w:sz w:val="28"/>
          <w:szCs w:val="28"/>
          <w:highlight w:val="yellow"/>
        </w:rPr>
      </w:pPr>
      <w:r w:rsidRPr="415B9EFA" w:rsidR="00584C30">
        <w:rPr>
          <w:b w:val="1"/>
          <w:bCs w:val="1"/>
          <w:sz w:val="28"/>
          <w:szCs w:val="28"/>
        </w:rPr>
        <w:t xml:space="preserve">по </w:t>
      </w:r>
      <w:r w:rsidRPr="415B9EFA" w:rsidR="00584C30">
        <w:rPr>
          <w:b w:val="1"/>
          <w:bCs w:val="1"/>
          <w:sz w:val="28"/>
          <w:szCs w:val="28"/>
        </w:rPr>
        <w:t>лабораторной работе</w:t>
      </w:r>
      <w:r w:rsidRPr="415B9EFA" w:rsidR="00584C30">
        <w:rPr>
          <w:b w:val="1"/>
          <w:bCs w:val="1"/>
          <w:sz w:val="28"/>
          <w:szCs w:val="28"/>
        </w:rPr>
        <w:t xml:space="preserve"> №</w:t>
      </w:r>
      <w:r w:rsidRPr="415B9EFA" w:rsidR="00584C30">
        <w:rPr>
          <w:b w:val="1"/>
          <w:bCs w:val="1"/>
          <w:sz w:val="28"/>
          <w:szCs w:val="28"/>
        </w:rPr>
        <w:t xml:space="preserve"> </w:t>
      </w:r>
      <w:r w:rsidRPr="415B9EFA" w:rsidR="244A6DBD">
        <w:rPr>
          <w:b w:val="1"/>
          <w:bCs w:val="1"/>
          <w:sz w:val="28"/>
          <w:szCs w:val="28"/>
        </w:rPr>
        <w:t>6</w:t>
      </w:r>
    </w:p>
    <w:p xmlns:wp14="http://schemas.microsoft.com/office/word/2010/wordml" w:rsidR="00584C30" w:rsidP="00584C30" w:rsidRDefault="00584C30" w14:paraId="72A3D3EC" wp14:textId="77777777">
      <w:pPr>
        <w:spacing w:line="360" w:lineRule="auto"/>
        <w:ind w:left="142"/>
        <w:rPr>
          <w:b/>
          <w:sz w:val="28"/>
        </w:rPr>
      </w:pPr>
    </w:p>
    <w:p xmlns:wp14="http://schemas.microsoft.com/office/word/2010/wordml" w:rsidRPr="00717B30" w:rsidR="004E2696" w:rsidP="415B9EFA" w:rsidRDefault="00584C30" w14:paraId="71E51CA7" wp14:textId="438B52FE">
      <w:pPr>
        <w:ind w:left="142"/>
        <w:rPr>
          <w:b w:val="1"/>
          <w:bCs w:val="1"/>
          <w:sz w:val="28"/>
          <w:szCs w:val="28"/>
        </w:rPr>
      </w:pPr>
      <w:r w:rsidRPr="415B9EFA" w:rsidR="00584C30">
        <w:rPr>
          <w:b w:val="1"/>
          <w:bCs w:val="1"/>
          <w:sz w:val="28"/>
          <w:szCs w:val="28"/>
        </w:rPr>
        <w:t>Название</w:t>
      </w:r>
      <w:r w:rsidRPr="415B9EFA" w:rsidR="00584C30">
        <w:rPr>
          <w:b w:val="1"/>
          <w:bCs w:val="1"/>
          <w:sz w:val="28"/>
          <w:szCs w:val="28"/>
        </w:rPr>
        <w:t>:</w:t>
      </w:r>
      <w:r w:rsidRPr="415B9EFA" w:rsidR="00584C30">
        <w:rPr>
          <w:b w:val="1"/>
          <w:bCs w:val="1"/>
          <w:sz w:val="28"/>
          <w:szCs w:val="28"/>
        </w:rPr>
        <w:t xml:space="preserve"> </w:t>
      </w:r>
      <w:r w:rsidRPr="415B9EFA" w:rsidR="0085366D">
        <w:rPr>
          <w:b w:val="1"/>
          <w:bCs w:val="1"/>
          <w:sz w:val="28"/>
          <w:szCs w:val="28"/>
        </w:rPr>
        <w:t xml:space="preserve">    </w:t>
      </w:r>
      <w:r w:rsidRPr="415B9EFA" w:rsidR="77D097ED">
        <w:rPr>
          <w:b w:val="0"/>
          <w:bCs w:val="0"/>
          <w:sz w:val="28"/>
          <w:szCs w:val="28"/>
          <w:u w:val="single"/>
        </w:rPr>
        <w:t>Основы Back-End разработки на Golang</w:t>
      </w:r>
    </w:p>
    <w:p xmlns:wp14="http://schemas.microsoft.com/office/word/2010/wordml" w:rsidR="0057778B" w:rsidP="00CB4074" w:rsidRDefault="0057778B" w14:paraId="0D0B940D" wp14:textId="77777777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xmlns:wp14="http://schemas.microsoft.com/office/word/2010/wordml" w:rsidRPr="00CB4074" w:rsidR="00545E4B" w:rsidP="415B9EFA" w:rsidRDefault="00CB4074" w14:paraId="58BE8812" wp14:textId="026EA8DE">
      <w:pPr>
        <w:ind w:left="142"/>
        <w:rPr>
          <w:b w:val="1"/>
          <w:bCs w:val="1"/>
          <w:sz w:val="28"/>
          <w:szCs w:val="28"/>
        </w:rPr>
      </w:pPr>
      <w:r w:rsidRPr="415B9EFA" w:rsidR="00CB4074">
        <w:rPr>
          <w:b w:val="1"/>
          <w:bCs w:val="1"/>
          <w:sz w:val="28"/>
          <w:szCs w:val="28"/>
        </w:rPr>
        <w:t>Дисциплина:</w:t>
      </w:r>
      <w:r w:rsidRPr="415B9EFA" w:rsidR="0085366D">
        <w:rPr>
          <w:b w:val="1"/>
          <w:bCs w:val="1"/>
          <w:sz w:val="28"/>
          <w:szCs w:val="28"/>
        </w:rPr>
        <w:t xml:space="preserve"> </w:t>
      </w:r>
      <w:r w:rsidRPr="415B9EFA" w:rsidR="5FD3CF65">
        <w:rPr>
          <w:b w:val="0"/>
          <w:bCs w:val="0"/>
          <w:sz w:val="28"/>
          <w:szCs w:val="28"/>
          <w:u w:val="single"/>
        </w:rPr>
        <w:t>Языки интернет-программирования</w:t>
      </w:r>
    </w:p>
    <w:p xmlns:wp14="http://schemas.microsoft.com/office/word/2010/wordml" w:rsidR="000159C3" w:rsidP="415B9EFA" w:rsidRDefault="000159C3" w14:paraId="4B94D5A5" wp14:noSpellErr="1" wp14:textId="029D0408">
      <w:pPr>
        <w:pStyle w:val="1"/>
        <w:shd w:val="clear" w:color="auto" w:fill="FFFFFF" w:themeFill="background1"/>
        <w:tabs>
          <w:tab w:val="left" w:pos="5670"/>
        </w:tabs>
        <w:spacing w:line="360" w:lineRule="auto"/>
        <w:jc w:val="both"/>
        <w:rPr>
          <w:sz w:val="28"/>
          <w:szCs w:val="28"/>
        </w:rPr>
      </w:pPr>
    </w:p>
    <w:p xmlns:wp14="http://schemas.microsoft.com/office/word/2010/wordml" w:rsidR="003D30A6" w:rsidP="00545E4B" w:rsidRDefault="003D30A6" w14:paraId="3DEEC669" wp14:textId="77777777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10029" w:type="dxa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15"/>
        <w:gridCol w:w="2222"/>
        <w:gridCol w:w="2148"/>
      </w:tblGrid>
      <w:tr xmlns:wp14="http://schemas.microsoft.com/office/word/2010/wordml" w:rsidRPr="003D30A6" w:rsidR="00777A97" w:rsidTr="415B9EFA" w14:paraId="0F44ED81" wp14:textId="77777777">
        <w:tc>
          <w:tcPr>
            <w:tcW w:w="2010" w:type="dxa"/>
            <w:shd w:val="clear" w:color="auto" w:fill="auto"/>
            <w:tcMar/>
          </w:tcPr>
          <w:p w:rsidRPr="003D30A6" w:rsidR="00777A97" w:rsidP="00E352CF" w:rsidRDefault="00777A97" w14:paraId="7A1F5593" wp14:textId="77777777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  <w:tcMar/>
          </w:tcPr>
          <w:p w:rsidRPr="003D30A6" w:rsidR="00777A97" w:rsidP="415B9EFA" w:rsidRDefault="00777A97" w14:paraId="3C5EA74B" wp14:textId="023F87E9">
            <w:pPr>
              <w:pBdr>
                <w:bottom w:val="single" w:color="FF000000" w:sz="6" w:space="1"/>
              </w:pBdr>
              <w:jc w:val="center"/>
              <w:rPr>
                <w:sz w:val="28"/>
                <w:szCs w:val="28"/>
              </w:rPr>
            </w:pPr>
            <w:r w:rsidRPr="415B9EFA" w:rsidR="3F49D9F0">
              <w:rPr>
                <w:sz w:val="28"/>
                <w:szCs w:val="28"/>
              </w:rPr>
              <w:t>ИУ6-32Б</w:t>
            </w:r>
          </w:p>
        </w:tc>
        <w:tc>
          <w:tcPr>
            <w:tcW w:w="1815" w:type="dxa"/>
            <w:tcMar/>
          </w:tcPr>
          <w:p w:rsidRPr="003D30A6" w:rsidR="00777A97" w:rsidP="00777A97" w:rsidRDefault="00777A97" w14:paraId="3656B9AB" wp14:textId="77777777">
            <w:pPr>
              <w:rPr>
                <w:sz w:val="28"/>
                <w:szCs w:val="28"/>
              </w:rPr>
            </w:pPr>
          </w:p>
        </w:tc>
        <w:tc>
          <w:tcPr>
            <w:tcW w:w="2222" w:type="dxa"/>
            <w:shd w:val="clear" w:color="auto" w:fill="auto"/>
            <w:tcMar/>
          </w:tcPr>
          <w:p w:rsidRPr="003D30A6" w:rsidR="00777A97" w:rsidP="415B9EFA" w:rsidRDefault="00777A97" w14:paraId="45FB0818" wp14:textId="7A8F539F">
            <w:pPr>
              <w:pBdr>
                <w:bottom w:val="single" w:color="FF000000" w:sz="6" w:space="1"/>
              </w:pBdr>
              <w:rPr>
                <w:sz w:val="28"/>
                <w:szCs w:val="28"/>
              </w:rPr>
            </w:pPr>
            <w:r w:rsidRPr="415B9EFA" w:rsidR="71B0FC6D">
              <w:rPr>
                <w:sz w:val="28"/>
                <w:szCs w:val="28"/>
                <w:u w:val="single"/>
              </w:rPr>
              <w:t>10.10.2024</w:t>
            </w:r>
          </w:p>
        </w:tc>
        <w:tc>
          <w:tcPr>
            <w:tcW w:w="2148" w:type="dxa"/>
            <w:shd w:val="clear" w:color="auto" w:fill="auto"/>
            <w:tcMar/>
          </w:tcPr>
          <w:p w:rsidRPr="003D30A6" w:rsidR="00777A97" w:rsidP="415B9EFA" w:rsidRDefault="00584C30" w14:paraId="328C6AF7" wp14:textId="08AB6F37">
            <w:pPr>
              <w:pBdr>
                <w:bottom w:val="single" w:color="FF000000" w:sz="6" w:space="1"/>
              </w:pBdr>
              <w:rPr>
                <w:sz w:val="28"/>
                <w:szCs w:val="28"/>
                <w:highlight w:val="yellow"/>
              </w:rPr>
            </w:pPr>
            <w:r w:rsidRPr="415B9EFA" w:rsidR="3F49D9F0">
              <w:rPr>
                <w:sz w:val="28"/>
                <w:szCs w:val="28"/>
              </w:rPr>
              <w:t>Л.И. Заушников</w:t>
            </w:r>
          </w:p>
        </w:tc>
      </w:tr>
      <w:tr xmlns:wp14="http://schemas.microsoft.com/office/word/2010/wordml" w:rsidRPr="003D30A6" w:rsidR="00777A97" w:rsidTr="415B9EFA" w14:paraId="13AA4B09" wp14:textId="77777777">
        <w:tc>
          <w:tcPr>
            <w:tcW w:w="2010" w:type="dxa"/>
            <w:shd w:val="clear" w:color="auto" w:fill="auto"/>
            <w:tcMar/>
          </w:tcPr>
          <w:p w:rsidRPr="003D30A6" w:rsidR="00777A97" w:rsidP="00E352CF" w:rsidRDefault="00777A97" w14:paraId="049F31CB" wp14:textId="7777777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  <w:tcMar/>
          </w:tcPr>
          <w:p w:rsidRPr="003D30A6" w:rsidR="00777A97" w:rsidP="00E352CF" w:rsidRDefault="00777A97" w14:paraId="4A39DA39" wp14:textId="77777777">
            <w:pPr>
              <w:jc w:val="center"/>
            </w:pPr>
            <w:r w:rsidRPr="003D30A6">
              <w:t>(Группа)</w:t>
            </w:r>
          </w:p>
        </w:tc>
        <w:tc>
          <w:tcPr>
            <w:tcW w:w="1815" w:type="dxa"/>
            <w:tcMar/>
          </w:tcPr>
          <w:p w:rsidRPr="003D30A6" w:rsidR="00777A97" w:rsidP="00E352CF" w:rsidRDefault="00777A97" w14:paraId="53128261" wp14:textId="77777777">
            <w:pPr>
              <w:jc w:val="center"/>
            </w:pPr>
          </w:p>
        </w:tc>
        <w:tc>
          <w:tcPr>
            <w:tcW w:w="2222" w:type="dxa"/>
            <w:shd w:val="clear" w:color="auto" w:fill="auto"/>
            <w:tcMar/>
          </w:tcPr>
          <w:p w:rsidRPr="003D30A6" w:rsidR="00777A97" w:rsidP="00E352CF" w:rsidRDefault="00777A97" w14:paraId="43661097" wp14:textId="77777777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  <w:tcMar/>
          </w:tcPr>
          <w:p w:rsidRPr="003D30A6" w:rsidR="00777A97" w:rsidP="00E352CF" w:rsidRDefault="00777A97" w14:paraId="2BC68194" wp14:textId="77777777">
            <w:pPr>
              <w:jc w:val="center"/>
            </w:pPr>
            <w:r w:rsidRPr="003D30A6">
              <w:t>(И.О. Фамилия)</w:t>
            </w:r>
          </w:p>
        </w:tc>
      </w:tr>
      <w:tr xmlns:wp14="http://schemas.microsoft.com/office/word/2010/wordml" w:rsidRPr="003D30A6" w:rsidR="00777A97" w:rsidTr="415B9EFA" w14:paraId="62486C05" wp14:textId="77777777">
        <w:tc>
          <w:tcPr>
            <w:tcW w:w="2010" w:type="dxa"/>
            <w:shd w:val="clear" w:color="auto" w:fill="auto"/>
            <w:tcMar/>
          </w:tcPr>
          <w:p w:rsidRPr="003D30A6" w:rsidR="00777A97" w:rsidP="00E352CF" w:rsidRDefault="00777A97" w14:paraId="4101652C" wp14:textId="7777777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  <w:tcMar/>
          </w:tcPr>
          <w:p w:rsidRPr="003D30A6" w:rsidR="00777A97" w:rsidP="00E352CF" w:rsidRDefault="00777A97" w14:paraId="4B99056E" wp14:textId="77777777">
            <w:pPr>
              <w:jc w:val="center"/>
            </w:pPr>
          </w:p>
        </w:tc>
        <w:tc>
          <w:tcPr>
            <w:tcW w:w="1815" w:type="dxa"/>
            <w:tcMar/>
          </w:tcPr>
          <w:p w:rsidRPr="003D30A6" w:rsidR="00777A97" w:rsidP="00E352CF" w:rsidRDefault="00777A97" w14:paraId="1299C43A" wp14:textId="77777777">
            <w:pPr>
              <w:jc w:val="center"/>
            </w:pPr>
          </w:p>
        </w:tc>
        <w:tc>
          <w:tcPr>
            <w:tcW w:w="2222" w:type="dxa"/>
            <w:shd w:val="clear" w:color="auto" w:fill="auto"/>
            <w:tcMar/>
          </w:tcPr>
          <w:p w:rsidRPr="003D30A6" w:rsidR="00777A97" w:rsidP="00E352CF" w:rsidRDefault="00777A97" w14:paraId="4DDBEF00" wp14:textId="77777777">
            <w:pPr>
              <w:jc w:val="center"/>
            </w:pPr>
          </w:p>
        </w:tc>
        <w:tc>
          <w:tcPr>
            <w:tcW w:w="2148" w:type="dxa"/>
            <w:shd w:val="clear" w:color="auto" w:fill="auto"/>
            <w:tcMar/>
          </w:tcPr>
          <w:p w:rsidRPr="003D30A6" w:rsidR="00777A97" w:rsidP="00E352CF" w:rsidRDefault="00777A97" w14:paraId="3461D779" wp14:textId="77777777">
            <w:pPr>
              <w:jc w:val="center"/>
            </w:pPr>
          </w:p>
        </w:tc>
      </w:tr>
      <w:tr xmlns:wp14="http://schemas.microsoft.com/office/word/2010/wordml" w:rsidRPr="003D30A6" w:rsidR="00777A97" w:rsidTr="415B9EFA" w14:paraId="1B0971DB" wp14:textId="77777777">
        <w:tc>
          <w:tcPr>
            <w:tcW w:w="2010" w:type="dxa"/>
            <w:shd w:val="clear" w:color="auto" w:fill="auto"/>
            <w:tcMar/>
          </w:tcPr>
          <w:p w:rsidRPr="003D30A6" w:rsidR="00777A97" w:rsidP="00E352CF" w:rsidRDefault="00777A97" w14:paraId="5922B100" wp14:textId="7777777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  <w:tcMar/>
          </w:tcPr>
          <w:p w:rsidRPr="003D30A6" w:rsidR="00777A97" w:rsidP="00E352CF" w:rsidRDefault="00777A97" w14:paraId="3CF2D8B6" wp14:textId="77777777"/>
        </w:tc>
        <w:tc>
          <w:tcPr>
            <w:tcW w:w="1815" w:type="dxa"/>
            <w:tcMar/>
          </w:tcPr>
          <w:p w:rsidRPr="003D30A6" w:rsidR="00777A97" w:rsidP="00777A97" w:rsidRDefault="00777A97" w14:paraId="0FB78278" wp14:textId="77777777">
            <w:pPr>
              <w:rPr>
                <w:sz w:val="28"/>
                <w:szCs w:val="28"/>
              </w:rPr>
            </w:pPr>
          </w:p>
        </w:tc>
        <w:tc>
          <w:tcPr>
            <w:tcW w:w="2222" w:type="dxa"/>
            <w:shd w:val="clear" w:color="auto" w:fill="auto"/>
            <w:tcMar/>
          </w:tcPr>
          <w:p w:rsidRPr="003D30A6" w:rsidR="00777A97" w:rsidP="415B9EFA" w:rsidRDefault="00777A97" w14:paraId="1FC39945" wp14:textId="7EEC3767">
            <w:pPr>
              <w:pBdr>
                <w:bottom w:val="single" w:color="FF000000" w:sz="6" w:space="1"/>
              </w:pBdr>
              <w:rPr>
                <w:sz w:val="28"/>
                <w:szCs w:val="28"/>
              </w:rPr>
            </w:pPr>
            <w:r w:rsidRPr="415B9EFA" w:rsidR="0733E704">
              <w:rPr>
                <w:sz w:val="28"/>
                <w:szCs w:val="28"/>
                <w:u w:val="single"/>
              </w:rPr>
              <w:t>10.10.2024</w:t>
            </w:r>
          </w:p>
        </w:tc>
        <w:tc>
          <w:tcPr>
            <w:tcW w:w="2148" w:type="dxa"/>
            <w:shd w:val="clear" w:color="auto" w:fill="auto"/>
            <w:tcMar/>
          </w:tcPr>
          <w:p w:rsidRPr="003D30A6" w:rsidR="00777A97" w:rsidP="415B9EFA" w:rsidRDefault="00584C30" w14:paraId="181EB624" wp14:textId="4CE9311D">
            <w:pPr>
              <w:pBdr>
                <w:bottom w:val="single" w:color="FF000000" w:sz="6" w:space="1"/>
              </w:pBdr>
              <w:rPr>
                <w:sz w:val="28"/>
                <w:szCs w:val="28"/>
              </w:rPr>
            </w:pPr>
            <w:r w:rsidRPr="415B9EFA" w:rsidR="76EB54BB">
              <w:rPr>
                <w:sz w:val="28"/>
                <w:szCs w:val="28"/>
              </w:rPr>
              <w:t>В.Д. Шульман</w:t>
            </w:r>
          </w:p>
        </w:tc>
      </w:tr>
      <w:tr xmlns:wp14="http://schemas.microsoft.com/office/word/2010/wordml" w:rsidRPr="003D30A6" w:rsidR="00777A97" w:rsidTr="415B9EFA" w14:paraId="7C348C21" wp14:textId="77777777">
        <w:tc>
          <w:tcPr>
            <w:tcW w:w="2010" w:type="dxa"/>
            <w:shd w:val="clear" w:color="auto" w:fill="auto"/>
            <w:tcMar/>
          </w:tcPr>
          <w:p w:rsidRPr="003D30A6" w:rsidR="00777A97" w:rsidP="00E352CF" w:rsidRDefault="00777A97" w14:paraId="0562CB0E" wp14:textId="7777777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  <w:tcMar/>
          </w:tcPr>
          <w:p w:rsidRPr="003D30A6" w:rsidR="00777A97" w:rsidP="00E352CF" w:rsidRDefault="00777A97" w14:paraId="34CE0A41" wp14:textId="77777777">
            <w:pPr>
              <w:jc w:val="center"/>
            </w:pPr>
          </w:p>
        </w:tc>
        <w:tc>
          <w:tcPr>
            <w:tcW w:w="1815" w:type="dxa"/>
            <w:tcMar/>
          </w:tcPr>
          <w:p w:rsidRPr="003D30A6" w:rsidR="00777A97" w:rsidP="00E352CF" w:rsidRDefault="00777A97" w14:paraId="62EBF3C5" wp14:textId="77777777">
            <w:pPr>
              <w:jc w:val="center"/>
            </w:pPr>
          </w:p>
        </w:tc>
        <w:tc>
          <w:tcPr>
            <w:tcW w:w="2222" w:type="dxa"/>
            <w:shd w:val="clear" w:color="auto" w:fill="auto"/>
            <w:tcMar/>
          </w:tcPr>
          <w:p w:rsidRPr="003D30A6" w:rsidR="00777A97" w:rsidP="00E352CF" w:rsidRDefault="00777A97" w14:paraId="21F689BA" wp14:textId="77777777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  <w:tcMar/>
          </w:tcPr>
          <w:p w:rsidRPr="003D30A6" w:rsidR="00777A97" w:rsidP="00E352CF" w:rsidRDefault="00777A97" w14:paraId="7B613D9A" wp14:textId="77777777">
            <w:pPr>
              <w:jc w:val="center"/>
            </w:pPr>
            <w:r w:rsidRPr="003D30A6">
              <w:t>(И.О. Фамилия)</w:t>
            </w:r>
          </w:p>
        </w:tc>
      </w:tr>
    </w:tbl>
    <w:p xmlns:wp14="http://schemas.microsoft.com/office/word/2010/wordml" w:rsidR="00545E4B" w:rsidP="00545E4B" w:rsidRDefault="00545E4B" w14:paraId="6D98A12B" wp14:textId="77777777">
      <w:pPr>
        <w:rPr>
          <w:sz w:val="24"/>
        </w:rPr>
      </w:pPr>
    </w:p>
    <w:p xmlns:wp14="http://schemas.microsoft.com/office/word/2010/wordml" w:rsidR="00545E4B" w:rsidP="00545E4B" w:rsidRDefault="00545E4B" w14:paraId="2946DB82" wp14:textId="77777777">
      <w:pPr>
        <w:rPr>
          <w:sz w:val="24"/>
        </w:rPr>
      </w:pPr>
    </w:p>
    <w:p xmlns:wp14="http://schemas.microsoft.com/office/word/2010/wordml" w:rsidR="00545E4B" w:rsidP="00545E4B" w:rsidRDefault="00545E4B" w14:paraId="5997CC1D" wp14:textId="77777777">
      <w:pPr>
        <w:rPr>
          <w:sz w:val="24"/>
        </w:rPr>
      </w:pPr>
    </w:p>
    <w:p xmlns:wp14="http://schemas.microsoft.com/office/word/2010/wordml" w:rsidR="00545E4B" w:rsidP="415B9EFA" w:rsidRDefault="00545E4B" w14:paraId="75F468DC" wp14:textId="7CCB618A">
      <w:pPr>
        <w:jc w:val="center"/>
        <w:rPr>
          <w:sz w:val="24"/>
          <w:szCs w:val="24"/>
          <w:highlight w:val="yellow"/>
        </w:rPr>
      </w:pPr>
      <w:r w:rsidRPr="415B9EFA" w:rsidR="00545E4B">
        <w:rPr>
          <w:sz w:val="24"/>
          <w:szCs w:val="24"/>
        </w:rPr>
        <w:t>Москва, 20</w:t>
      </w:r>
      <w:r w:rsidRPr="415B9EFA" w:rsidR="059D2533">
        <w:rPr>
          <w:sz w:val="24"/>
          <w:szCs w:val="24"/>
        </w:rPr>
        <w:t>24</w:t>
      </w:r>
    </w:p>
    <w:p w:rsidR="0D817E6A" w:rsidP="415B9EFA" w:rsidRDefault="0D817E6A" w14:paraId="612026B6" w14:textId="177A3130">
      <w:pPr>
        <w:spacing w:line="360" w:lineRule="auto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415B9EFA" w:rsidR="0D817E6A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 xml:space="preserve">Цель работы: </w:t>
      </w:r>
      <w:r w:rsidRPr="415B9EFA" w:rsidR="50EDFD27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изуч</w:t>
      </w:r>
      <w:r w:rsidRPr="415B9EFA" w:rsidR="56409F25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ить</w:t>
      </w:r>
      <w:r w:rsidRPr="415B9EFA" w:rsidR="50EDFD27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основ</w:t>
      </w:r>
      <w:r w:rsidRPr="415B9EFA" w:rsidR="591B6337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ы</w:t>
      </w:r>
      <w:r w:rsidRPr="415B9EFA" w:rsidR="50EDFD27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сетевого взаимоде</w:t>
      </w:r>
      <w:r w:rsidRPr="415B9EFA" w:rsidR="3FD9B6B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й</w:t>
      </w:r>
      <w:r w:rsidRPr="415B9EFA" w:rsidR="50EDFD27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ствия и серверной разработки с использованием языка </w:t>
      </w:r>
      <w:proofErr w:type="spellStart"/>
      <w:r w:rsidRPr="415B9EFA" w:rsidR="50EDFD27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Golang</w:t>
      </w:r>
      <w:proofErr w:type="spellEnd"/>
      <w:r w:rsidRPr="415B9EFA" w:rsidR="50EDFD27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.</w:t>
      </w:r>
    </w:p>
    <w:p w:rsidR="50EDFD27" w:rsidP="415B9EFA" w:rsidRDefault="50EDFD27" w14:paraId="3C846DB1" w14:textId="4D3BC0EE">
      <w:pPr>
        <w:spacing w:line="360" w:lineRule="auto"/>
        <w:jc w:val="center"/>
        <w:rPr>
          <w:rFonts w:ascii="Times New Roman" w:hAnsi="Times New Roman" w:eastAsia="Times New Roman" w:cs="Times New Roman"/>
          <w:noProof w:val="0"/>
          <w:sz w:val="36"/>
          <w:szCs w:val="36"/>
          <w:lang w:val="ru-RU"/>
        </w:rPr>
      </w:pPr>
      <w:r w:rsidRPr="415B9EFA" w:rsidR="50EDFD27">
        <w:rPr>
          <w:rFonts w:ascii="Times New Roman" w:hAnsi="Times New Roman" w:eastAsia="Times New Roman" w:cs="Times New Roman"/>
          <w:noProof w:val="0"/>
          <w:sz w:val="36"/>
          <w:szCs w:val="36"/>
          <w:lang w:val="ru-RU"/>
        </w:rPr>
        <w:t>Ход работы</w:t>
      </w:r>
    </w:p>
    <w:p w:rsidR="0660AA75" w:rsidP="415B9EFA" w:rsidRDefault="0660AA75" w14:paraId="6AC44C58" w14:textId="4B31B68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0660AA75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Первым делом было проведено ознакомление с разделом курса</w:t>
      </w:r>
      <w:r w:rsidRPr="415B9EFA" w:rsidR="6EF83037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r w:rsidRPr="415B9EFA" w:rsidR="6EF83037">
        <w:rPr>
          <w:noProof w:val="0"/>
          <w:sz w:val="28"/>
          <w:szCs w:val="28"/>
          <w:lang w:val="ru-RU"/>
        </w:rPr>
        <w:t>https://stepik.org/course/54403/info</w:t>
      </w:r>
      <w:r w:rsidRPr="415B9EFA" w:rsidR="6EF83037">
        <w:rPr>
          <w:noProof w:val="0"/>
          <w:sz w:val="28"/>
          <w:szCs w:val="28"/>
          <w:lang w:val="ru-RU"/>
        </w:rPr>
        <w:t xml:space="preserve"> "4. Списки, сеть и сервера". Здесь основное внимание было уделено урокам "4.2 Работа с сетью" и "4.3 Веб-сервера".</w:t>
      </w:r>
    </w:p>
    <w:p w:rsidR="0660AA75" w:rsidP="415B9EFA" w:rsidRDefault="0660AA75" w14:paraId="50D806FD" w14:textId="16AEEE57">
      <w:pPr>
        <w:pStyle w:val="ListParagraph"/>
        <w:numPr>
          <w:ilvl w:val="0"/>
          <w:numId w:val="1"/>
        </w:numPr>
        <w:spacing w:line="360" w:lineRule="auto"/>
        <w:ind w:left="0" w:firstLine="72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0660AA75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Далее был сделан </w:t>
      </w:r>
      <w:proofErr w:type="spellStart"/>
      <w:r w:rsidRPr="415B9EFA" w:rsidR="0660AA75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форк</w:t>
      </w:r>
      <w:proofErr w:type="spellEnd"/>
      <w:r w:rsidRPr="415B9EFA" w:rsidR="0660AA75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данного репозитория в </w:t>
      </w:r>
      <w:proofErr w:type="spellStart"/>
      <w:r w:rsidRPr="415B9EFA" w:rsidR="0660AA75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GitHub</w:t>
      </w:r>
      <w:proofErr w:type="spellEnd"/>
      <w:r w:rsidRPr="415B9EFA" w:rsidR="0B20743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(рисунок 1),</w:t>
      </w:r>
      <w:r w:rsidRPr="415B9EFA" w:rsidR="0660AA75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0660AA75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склонирована</w:t>
      </w:r>
      <w:proofErr w:type="spellEnd"/>
      <w:r w:rsidRPr="415B9EFA" w:rsidR="0660AA75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получившаяся копия локально, создана от мастера ветка </w:t>
      </w:r>
      <w:proofErr w:type="spellStart"/>
      <w:r w:rsidRPr="415B9EFA" w:rsidR="0660AA75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dev</w:t>
      </w:r>
      <w:proofErr w:type="spellEnd"/>
      <w:r w:rsidRPr="415B9EFA" w:rsidR="0660AA75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и было произведено </w:t>
      </w:r>
      <w:r w:rsidRPr="415B9EFA" w:rsidR="0660AA75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переклю</w:t>
      </w:r>
      <w:r w:rsidRPr="415B9EFA" w:rsidR="66A3FC2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чение на неё.</w:t>
      </w:r>
      <w:r w:rsidR="50DA25E8">
        <w:drawing>
          <wp:inline wp14:editId="248D048D" wp14:anchorId="4A59EA2A">
            <wp:extent cx="5848352" cy="3343275"/>
            <wp:effectExtent l="0" t="0" r="0" b="0"/>
            <wp:docPr id="681680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8bc0ee4f46141f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8352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384DBD6" w:rsidP="415B9EFA" w:rsidRDefault="6384DBD6" w14:paraId="7B3F75E6" w14:textId="0E965C00">
      <w:pPr>
        <w:pStyle w:val="ListParagraph"/>
        <w:spacing w:line="360" w:lineRule="auto"/>
        <w:ind w:left="720" w:firstLine="72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6384DBD6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Рисунок 1 - </w:t>
      </w:r>
      <w:proofErr w:type="spellStart"/>
      <w:r w:rsidRPr="415B9EFA" w:rsidR="6384DBD6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Форкнутый</w:t>
      </w:r>
      <w:proofErr w:type="spellEnd"/>
      <w:r w:rsidRPr="415B9EFA" w:rsidR="6384DBD6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репозиторий</w:t>
      </w:r>
    </w:p>
    <w:p w:rsidR="415B9EFA" w:rsidP="415B9EFA" w:rsidRDefault="415B9EFA" w14:paraId="4BF65F85" w14:textId="191388C4">
      <w:pPr>
        <w:pStyle w:val="ListParagraph"/>
        <w:spacing w:line="360" w:lineRule="auto"/>
        <w:ind w:left="108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</w:p>
    <w:p w:rsidR="4FCF1604" w:rsidP="415B9EFA" w:rsidRDefault="4FCF1604" w14:paraId="602CECE3" w14:textId="278D5EA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Было написано на языке </w:t>
      </w: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Go</w:t>
      </w:r>
      <w:r w:rsidRPr="415B9EFA" w:rsidR="1FF2C35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l</w:t>
      </w:r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ang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3 HTTP сервера.</w:t>
      </w:r>
    </w:p>
    <w:p w:rsidR="4FCF1604" w:rsidP="415B9EFA" w:rsidRDefault="4FCF1604" w14:paraId="6C49C262" w14:textId="11F2248B">
      <w:pPr>
        <w:pStyle w:val="Normal"/>
        <w:spacing w:line="360" w:lineRule="auto"/>
        <w:ind w:left="720"/>
        <w:jc w:val="both"/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32"/>
          <w:szCs w:val="32"/>
          <w:lang w:val="ru-RU"/>
        </w:rPr>
      </w:pPr>
      <w:r w:rsidRPr="415B9EFA" w:rsidR="4FCF1604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32"/>
          <w:szCs w:val="32"/>
          <w:lang w:val="ru-RU"/>
        </w:rPr>
        <w:t>Задача 1</w:t>
      </w:r>
    </w:p>
    <w:p w:rsidR="4FCF1604" w:rsidP="415B9EFA" w:rsidRDefault="4FCF1604" w14:paraId="02ED4EDB" w14:textId="0388C5BD">
      <w:pPr>
        <w:spacing w:line="360" w:lineRule="auto"/>
        <w:ind w:firstLine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415B9EFA" w:rsidR="4FCF160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Напишите веб сервер, который по пути /</w:t>
      </w:r>
      <w:proofErr w:type="spellStart"/>
      <w:r w:rsidRPr="415B9EFA" w:rsidR="4FCF160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get</w:t>
      </w:r>
      <w:proofErr w:type="spellEnd"/>
      <w:r w:rsidRPr="415B9EFA" w:rsidR="4FCF160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отдает текст "Hello, </w:t>
      </w:r>
      <w:proofErr w:type="spellStart"/>
      <w:r w:rsidRPr="415B9EFA" w:rsidR="4FCF160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web</w:t>
      </w:r>
      <w:proofErr w:type="spellEnd"/>
      <w:r w:rsidRPr="415B9EFA" w:rsidR="4FCF160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!".</w:t>
      </w:r>
    </w:p>
    <w:p w:rsidR="4FCF1604" w:rsidP="415B9EFA" w:rsidRDefault="4FCF1604" w14:paraId="791D71EB" w14:textId="6050B1F5">
      <w:pPr>
        <w:spacing w:line="360" w:lineRule="auto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415B9EFA" w:rsidR="4FCF160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FCF1604" w:rsidP="415B9EFA" w:rsidRDefault="4FCF1604" w14:paraId="6EBC1660" w14:textId="7407A035">
      <w:pPr>
        <w:spacing w:line="360" w:lineRule="auto"/>
        <w:ind w:left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415B9EFA" w:rsidR="4FCF160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Порт должен быть :8080.</w:t>
      </w:r>
    </w:p>
    <w:p w:rsidR="4FCF1604" w:rsidP="415B9EFA" w:rsidRDefault="4FCF1604" w14:paraId="75115636" w14:textId="12259DBB">
      <w:pPr>
        <w:spacing w:line="360" w:lineRule="auto"/>
        <w:ind w:left="0" w:firstLine="72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Код, решающий задачу выше представлен ниже.</w:t>
      </w:r>
    </w:p>
    <w:p w:rsidR="4FCF1604" w:rsidP="415B9EFA" w:rsidRDefault="4FCF1604" w14:paraId="1EB69704" w14:textId="6DE9E811">
      <w:pPr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package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main</w:t>
      </w:r>
      <w:proofErr w:type="spellEnd"/>
    </w:p>
    <w:p w:rsidR="4FCF1604" w:rsidP="415B9EFA" w:rsidRDefault="4FCF1604" w14:paraId="605BE46A" w14:textId="748D7C6F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</w:p>
    <w:p w:rsidR="4FCF1604" w:rsidP="415B9EFA" w:rsidRDefault="4FCF1604" w14:paraId="2C0E209D" w14:textId="7A524E75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import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(</w:t>
      </w:r>
    </w:p>
    <w:p w:rsidR="4FCF1604" w:rsidP="415B9EFA" w:rsidRDefault="4FCF1604" w14:paraId="0D9AB65C" w14:textId="766268B6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"</w:t>
      </w: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fmt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"</w:t>
      </w:r>
    </w:p>
    <w:p w:rsidR="4FCF1604" w:rsidP="415B9EFA" w:rsidRDefault="4FCF1604" w14:paraId="1A853D73" w14:textId="274E5914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"</w:t>
      </w: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net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/</w:t>
      </w: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"</w:t>
      </w:r>
    </w:p>
    <w:p w:rsidR="4FCF1604" w:rsidP="415B9EFA" w:rsidRDefault="4FCF1604" w14:paraId="15427243" w14:textId="09419563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4FCF1604" w:rsidP="415B9EFA" w:rsidRDefault="4FCF1604" w14:paraId="278A6F05" w14:textId="48383C0E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</w:p>
    <w:p w:rsidR="4FCF1604" w:rsidP="415B9EFA" w:rsidRDefault="4FCF1604" w14:paraId="42666F14" w14:textId="293AB41E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func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elloHandler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(w </w:t>
      </w: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.ResponseWriter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, r *</w:t>
      </w: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.Request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 {</w:t>
      </w:r>
    </w:p>
    <w:p w:rsidR="4FCF1604" w:rsidP="415B9EFA" w:rsidRDefault="4FCF1604" w14:paraId="33417F9D" w14:textId="73171796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w.Write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[]</w:t>
      </w: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byte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("Hello, </w:t>
      </w: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web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!"))</w:t>
      </w:r>
    </w:p>
    <w:p w:rsidR="4FCF1604" w:rsidP="415B9EFA" w:rsidRDefault="4FCF1604" w14:paraId="57771728" w14:textId="0D8E4EA1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}</w:t>
      </w:r>
    </w:p>
    <w:p w:rsidR="4FCF1604" w:rsidP="415B9EFA" w:rsidRDefault="4FCF1604" w14:paraId="68D36BF5" w14:textId="6BD6D0FF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func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main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) {</w:t>
      </w:r>
    </w:p>
    <w:p w:rsidR="4FCF1604" w:rsidP="415B9EFA" w:rsidRDefault="4FCF1604" w14:paraId="789DC993" w14:textId="2E4D7D36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// здесь ваш код</w:t>
      </w:r>
    </w:p>
    <w:p w:rsidR="4FCF1604" w:rsidP="415B9EFA" w:rsidRDefault="4FCF1604" w14:paraId="20C9FD21" w14:textId="18BCF2B8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.HandleFunc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"/</w:t>
      </w: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get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", </w:t>
      </w: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elloHandler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4FCF1604" w:rsidP="415B9EFA" w:rsidRDefault="4FCF1604" w14:paraId="2C9B8C7A" w14:textId="18E83AE3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</w:p>
    <w:p w:rsidR="4FCF1604" w:rsidP="415B9EFA" w:rsidRDefault="4FCF1604" w14:paraId="40481D03" w14:textId="1273A7B6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err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:= </w:t>
      </w: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.ListenAndServe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(":8080", </w:t>
      </w: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nil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4FCF1604" w:rsidP="415B9EFA" w:rsidRDefault="4FCF1604" w14:paraId="4DDF7647" w14:textId="0DF70EBC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if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err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!= </w:t>
      </w: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nil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{</w:t>
      </w:r>
    </w:p>
    <w:p w:rsidR="4FCF1604" w:rsidP="415B9EFA" w:rsidRDefault="4FCF1604" w14:paraId="7A53E388" w14:textId="2F80B85F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fmt.Println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("Ошибка запуска сервера", </w:t>
      </w:r>
      <w:proofErr w:type="spellStart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err</w:t>
      </w:r>
      <w:proofErr w:type="spellEnd"/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4FCF1604" w:rsidP="415B9EFA" w:rsidRDefault="4FCF1604" w14:paraId="40D71BD6" w14:textId="1BB7DF73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}</w:t>
      </w:r>
    </w:p>
    <w:p w:rsidR="4FCF1604" w:rsidP="415B9EFA" w:rsidRDefault="4FCF1604" w14:paraId="4319561E" w14:textId="02557406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}</w:t>
      </w:r>
    </w:p>
    <w:p w:rsidR="415B9EFA" w:rsidP="415B9EFA" w:rsidRDefault="415B9EFA" w14:paraId="43FD69D5" w14:textId="2D88221D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</w:p>
    <w:p w:rsidR="4FCF1604" w:rsidP="415B9EFA" w:rsidRDefault="4FCF1604" w14:paraId="3E556E00" w14:textId="00D0820B">
      <w:pPr>
        <w:spacing w:line="360" w:lineRule="auto"/>
        <w:ind w:left="0" w:firstLine="72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Результаты тестирования программы представлены на рисунке </w:t>
      </w:r>
      <w:r w:rsidRPr="415B9EFA" w:rsidR="79C62A98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2</w:t>
      </w:r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.</w:t>
      </w:r>
    </w:p>
    <w:p w:rsidR="4FCF1604" w:rsidP="415B9EFA" w:rsidRDefault="4FCF1604" w14:paraId="77F6D22C" w14:textId="557D6040">
      <w:pPr>
        <w:spacing w:line="360" w:lineRule="auto"/>
        <w:ind w:left="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="4FCF1604">
        <w:drawing>
          <wp:inline wp14:editId="2589CCC3" wp14:anchorId="68C82940">
            <wp:extent cx="6305552" cy="3609975"/>
            <wp:effectExtent l="0" t="0" r="0" b="0"/>
            <wp:docPr id="195876474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8bdde5818004cf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415B9EFA" w:rsidR="42CCE6A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Рисунок 2 - Тестирование программы для решения задачи 1</w:t>
      </w:r>
    </w:p>
    <w:p w:rsidR="56923993" w:rsidP="415B9EFA" w:rsidRDefault="56923993" w14:paraId="23798B8F" w14:textId="368E1902">
      <w:pPr>
        <w:spacing w:line="360" w:lineRule="auto"/>
        <w:ind w:left="0"/>
        <w:jc w:val="both"/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32"/>
          <w:szCs w:val="32"/>
          <w:lang w:val="ru-RU"/>
        </w:rPr>
      </w:pPr>
      <w:r w:rsidRPr="415B9EFA" w:rsidR="56923993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32"/>
          <w:szCs w:val="32"/>
          <w:lang w:val="ru-RU"/>
        </w:rPr>
        <w:t>Задача 2</w:t>
      </w:r>
    </w:p>
    <w:p w:rsidR="56923993" w:rsidP="415B9EFA" w:rsidRDefault="56923993" w14:paraId="2581FDD6" w14:textId="744A2DE0">
      <w:pPr>
        <w:spacing w:before="240" w:beforeAutospacing="off" w:after="240" w:afterAutospacing="off" w:line="360" w:lineRule="auto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415B9EFA" w:rsidR="569239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Напишите </w:t>
      </w:r>
      <w:proofErr w:type="gramStart"/>
      <w:r w:rsidRPr="415B9EFA" w:rsidR="569239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веб-сервер</w:t>
      </w:r>
      <w:proofErr w:type="gramEnd"/>
      <w:r w:rsidRPr="415B9EFA" w:rsidR="569239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который по пути /</w:t>
      </w:r>
      <w:proofErr w:type="spellStart"/>
      <w:r w:rsidRPr="415B9EFA" w:rsidR="569239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api</w:t>
      </w:r>
      <w:proofErr w:type="spellEnd"/>
      <w:r w:rsidRPr="415B9EFA" w:rsidR="569239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/</w:t>
      </w:r>
      <w:proofErr w:type="spellStart"/>
      <w:r w:rsidRPr="415B9EFA" w:rsidR="569239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user</w:t>
      </w:r>
      <w:proofErr w:type="spellEnd"/>
      <w:r w:rsidRPr="415B9EFA" w:rsidR="569239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приветствует пользователя:</w:t>
      </w:r>
      <w:r>
        <w:br/>
      </w:r>
      <w:r w:rsidRPr="415B9EFA" w:rsidR="569239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Принимает и </w:t>
      </w:r>
      <w:proofErr w:type="spellStart"/>
      <w:r w:rsidRPr="415B9EFA" w:rsidR="569239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парсит</w:t>
      </w:r>
      <w:proofErr w:type="spellEnd"/>
      <w:r w:rsidRPr="415B9EFA" w:rsidR="569239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параметр </w:t>
      </w:r>
      <w:proofErr w:type="spellStart"/>
      <w:r w:rsidRPr="415B9EFA" w:rsidR="569239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name</w:t>
      </w:r>
      <w:proofErr w:type="spellEnd"/>
      <w:r w:rsidRPr="415B9EFA" w:rsidR="569239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и делает ответ "Hello,&lt;</w:t>
      </w:r>
      <w:proofErr w:type="spellStart"/>
      <w:r w:rsidRPr="415B9EFA" w:rsidR="569239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name</w:t>
      </w:r>
      <w:proofErr w:type="spellEnd"/>
      <w:r w:rsidRPr="415B9EFA" w:rsidR="569239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&gt;!"</w:t>
      </w:r>
      <w:r>
        <w:br/>
      </w:r>
      <w:r w:rsidRPr="415B9EFA" w:rsidR="569239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Пример: /</w:t>
      </w:r>
      <w:proofErr w:type="spellStart"/>
      <w:r w:rsidRPr="415B9EFA" w:rsidR="569239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api</w:t>
      </w:r>
      <w:proofErr w:type="spellEnd"/>
      <w:r w:rsidRPr="415B9EFA" w:rsidR="569239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/</w:t>
      </w:r>
      <w:proofErr w:type="spellStart"/>
      <w:r w:rsidRPr="415B9EFA" w:rsidR="569239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user?name</w:t>
      </w:r>
      <w:proofErr w:type="spellEnd"/>
      <w:r w:rsidRPr="415B9EFA" w:rsidR="569239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=</w:t>
      </w:r>
      <w:proofErr w:type="spellStart"/>
      <w:r w:rsidRPr="415B9EFA" w:rsidR="569239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Golang</w:t>
      </w:r>
      <w:proofErr w:type="spellEnd"/>
      <w:r>
        <w:br/>
      </w:r>
      <w:r w:rsidRPr="415B9EFA" w:rsidR="569239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Ответ: </w:t>
      </w:r>
      <w:proofErr w:type="spellStart"/>
      <w:r w:rsidRPr="415B9EFA" w:rsidR="569239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Hello,Golang</w:t>
      </w:r>
      <w:proofErr w:type="spellEnd"/>
      <w:r w:rsidRPr="415B9EFA" w:rsidR="569239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!</w:t>
      </w:r>
    </w:p>
    <w:p w:rsidR="56923993" w:rsidP="415B9EFA" w:rsidRDefault="56923993" w14:paraId="6B2D6EF5" w14:textId="0D8EB5D0">
      <w:pPr>
        <w:spacing w:before="0" w:beforeAutospacing="off" w:after="0" w:afterAutospacing="off" w:line="360" w:lineRule="auto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415B9EFA" w:rsidR="56923993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порт</w:t>
      </w:r>
      <w:r w:rsidRPr="415B9EFA" w:rsidR="569239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:9000</w:t>
      </w:r>
    </w:p>
    <w:p w:rsidR="415B9EFA" w:rsidP="415B9EFA" w:rsidRDefault="415B9EFA" w14:paraId="3E7671AA" w14:textId="70DCB794">
      <w:pPr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</w:p>
    <w:p w:rsidR="415B9EFA" w:rsidP="415B9EFA" w:rsidRDefault="415B9EFA" w14:paraId="533B631A" w14:textId="0061A6D1">
      <w:pPr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</w:p>
    <w:p w:rsidR="4FCF1604" w:rsidP="415B9EFA" w:rsidRDefault="4FCF1604" w14:paraId="04E902D8" w14:textId="60AC282A">
      <w:pPr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Код, решающий задачу выше представлен ниже.</w:t>
      </w:r>
    </w:p>
    <w:p w:rsidR="2DC25A51" w:rsidP="415B9EFA" w:rsidRDefault="2DC25A51" w14:paraId="192D4C6A" w14:textId="33AFD7E3">
      <w:pPr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package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main</w:t>
      </w:r>
      <w:proofErr w:type="spellEnd"/>
    </w:p>
    <w:p w:rsidR="2DC25A51" w:rsidP="415B9EFA" w:rsidRDefault="2DC25A51" w14:paraId="3B5AAF38" w14:textId="231ED42B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</w:p>
    <w:p w:rsidR="2DC25A51" w:rsidP="415B9EFA" w:rsidRDefault="2DC25A51" w14:paraId="75332612" w14:textId="2BD85EE9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import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(</w:t>
      </w:r>
    </w:p>
    <w:p w:rsidR="2DC25A51" w:rsidP="415B9EFA" w:rsidRDefault="2DC25A51" w14:paraId="10B202A5" w14:textId="08D2FA0D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"</w:t>
      </w: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fmt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"</w:t>
      </w:r>
    </w:p>
    <w:p w:rsidR="2DC25A51" w:rsidP="415B9EFA" w:rsidRDefault="2DC25A51" w14:paraId="47037543" w14:textId="4E7C40E6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</w:p>
    <w:p w:rsidR="2DC25A51" w:rsidP="415B9EFA" w:rsidRDefault="2DC25A51" w14:paraId="5708556A" w14:textId="191548E3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"</w:t>
      </w: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net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/</w:t>
      </w: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" // пакет для поддержки HTTP протокола</w:t>
      </w:r>
    </w:p>
    <w:p w:rsidR="2DC25A51" w:rsidP="415B9EFA" w:rsidRDefault="2DC25A51" w14:paraId="361631EB" w14:textId="793F2ED5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2DC25A51" w:rsidP="415B9EFA" w:rsidRDefault="2DC25A51" w14:paraId="3249C9FE" w14:textId="63602E36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</w:p>
    <w:p w:rsidR="2DC25A51" w:rsidP="415B9EFA" w:rsidRDefault="2DC25A51" w14:paraId="1F6C8192" w14:textId="62129C47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func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andler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(w </w:t>
      </w: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.ResponseWriter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, r *</w:t>
      </w: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.Request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 {</w:t>
      </w:r>
    </w:p>
    <w:p w:rsidR="2DC25A51" w:rsidP="415B9EFA" w:rsidRDefault="2DC25A51" w14:paraId="52043898" w14:textId="6197BE39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_, </w:t>
      </w: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err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:= </w:t>
      </w: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w.Write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[]</w:t>
      </w: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byte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("Hello," + </w:t>
      </w: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r.URL.Query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</w:t>
      </w:r>
      <w:proofErr w:type="gram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.Get</w:t>
      </w:r>
      <w:proofErr w:type="gram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"</w:t>
      </w: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name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") + "!"))</w:t>
      </w:r>
    </w:p>
    <w:p w:rsidR="2DC25A51" w:rsidP="415B9EFA" w:rsidRDefault="2DC25A51" w14:paraId="4C43B256" w14:textId="799716AB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if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err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!= </w:t>
      </w: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nil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{</w:t>
      </w:r>
    </w:p>
    <w:p w:rsidR="2DC25A51" w:rsidP="415B9EFA" w:rsidRDefault="2DC25A51" w14:paraId="4A51F942" w14:textId="670D93A7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panic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</w:t>
      </w: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err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2DC25A51" w:rsidP="415B9EFA" w:rsidRDefault="2DC25A51" w14:paraId="256E26CB" w14:textId="36AB7EA2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}</w:t>
      </w:r>
    </w:p>
    <w:p w:rsidR="2DC25A51" w:rsidP="415B9EFA" w:rsidRDefault="2DC25A51" w14:paraId="3EBEF209" w14:textId="1A2AA311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</w:p>
    <w:p w:rsidR="2DC25A51" w:rsidP="415B9EFA" w:rsidRDefault="2DC25A51" w14:paraId="412F3484" w14:textId="326C595E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}</w:t>
      </w:r>
    </w:p>
    <w:p w:rsidR="2DC25A51" w:rsidP="415B9EFA" w:rsidRDefault="2DC25A51" w14:paraId="335078E8" w14:textId="5EE1470C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func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main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) {</w:t>
      </w:r>
    </w:p>
    <w:p w:rsidR="2DC25A51" w:rsidP="415B9EFA" w:rsidRDefault="2DC25A51" w14:paraId="43E88E45" w14:textId="5250F581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// здесь ваш код</w:t>
      </w:r>
    </w:p>
    <w:p w:rsidR="2DC25A51" w:rsidP="415B9EFA" w:rsidRDefault="2DC25A51" w14:paraId="4BE4162C" w14:textId="56B408C2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.HandleFunc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"/</w:t>
      </w: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api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/</w:t>
      </w: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user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", </w:t>
      </w: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andler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2DC25A51" w:rsidP="415B9EFA" w:rsidRDefault="2DC25A51" w14:paraId="5A96FCC0" w14:textId="721B9E3C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</w:p>
    <w:p w:rsidR="2DC25A51" w:rsidP="415B9EFA" w:rsidRDefault="2DC25A51" w14:paraId="6596EB50" w14:textId="5CA85211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err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:= </w:t>
      </w: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.ListenAndServe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(":9000", </w:t>
      </w: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nil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2DC25A51" w:rsidP="415B9EFA" w:rsidRDefault="2DC25A51" w14:paraId="496F722C" w14:textId="15C1CB4B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if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err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!= </w:t>
      </w: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nil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{</w:t>
      </w:r>
    </w:p>
    <w:p w:rsidR="2DC25A51" w:rsidP="415B9EFA" w:rsidRDefault="2DC25A51" w14:paraId="6B2D2046" w14:textId="4547C20C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fmt.Println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("Ошибка запуска сервера: ", </w:t>
      </w:r>
      <w:proofErr w:type="spellStart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err</w:t>
      </w:r>
      <w:proofErr w:type="spellEnd"/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2DC25A51" w:rsidP="415B9EFA" w:rsidRDefault="2DC25A51" w14:paraId="290B0CF3" w14:textId="4822987B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}</w:t>
      </w:r>
    </w:p>
    <w:p w:rsidR="2DC25A51" w:rsidP="415B9EFA" w:rsidRDefault="2DC25A51" w14:paraId="556B62CB" w14:textId="32ABD50F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2DC25A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}</w:t>
      </w:r>
    </w:p>
    <w:p w:rsidR="4FCF1604" w:rsidP="415B9EFA" w:rsidRDefault="4FCF1604" w14:paraId="66FEAAFA" w14:textId="4ECEB05C">
      <w:pPr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Результаты тестирования программы представлены на рисунке </w:t>
      </w:r>
      <w:r w:rsidRPr="415B9EFA" w:rsidR="3E5E153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3</w:t>
      </w:r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.</w:t>
      </w:r>
    </w:p>
    <w:p w:rsidR="2C985938" w:rsidP="415B9EFA" w:rsidRDefault="2C985938" w14:paraId="7F4EF346" w14:textId="00DD8DA3">
      <w:pPr>
        <w:spacing w:line="360" w:lineRule="auto"/>
        <w:ind w:left="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="2C985938">
        <w:drawing>
          <wp:inline wp14:editId="223FE14C" wp14:anchorId="7AC9FBF3">
            <wp:extent cx="6305552" cy="3609975"/>
            <wp:effectExtent l="0" t="0" r="0" b="0"/>
            <wp:docPr id="149087547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4a177477249492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415B9EFA" w:rsidR="0C76AD9A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Рисунок </w:t>
      </w:r>
      <w:r w:rsidRPr="415B9EFA" w:rsidR="336AB25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3</w:t>
      </w:r>
      <w:r w:rsidRPr="415B9EFA" w:rsidR="0C76AD9A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- Тестирование программы для решения задачи 2</w:t>
      </w:r>
    </w:p>
    <w:p w:rsidR="313F3388" w:rsidP="415B9EFA" w:rsidRDefault="313F3388" w14:paraId="2E86C257" w14:textId="7EB44810">
      <w:pPr>
        <w:spacing w:line="360" w:lineRule="auto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32"/>
          <w:szCs w:val="32"/>
          <w:lang w:val="ru-RU"/>
        </w:rPr>
      </w:pPr>
      <w:r w:rsidRPr="415B9EFA" w:rsidR="313F3388">
        <w:rPr>
          <w:rFonts w:ascii="Times New Roman" w:hAnsi="Times New Roman" w:eastAsia="Times New Roman" w:cs="Times New Roman"/>
          <w:b w:val="1"/>
          <w:bCs w:val="1"/>
          <w:noProof w:val="0"/>
          <w:sz w:val="32"/>
          <w:szCs w:val="32"/>
          <w:lang w:val="ru-RU"/>
        </w:rPr>
        <w:t>Задача 3</w:t>
      </w:r>
    </w:p>
    <w:p w:rsidR="313F3388" w:rsidP="415B9EFA" w:rsidRDefault="313F3388" w14:paraId="2952C9D7" w14:textId="29049C41">
      <w:pPr>
        <w:spacing w:line="360" w:lineRule="auto"/>
        <w:ind w:firstLine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415B9EFA" w:rsidR="313F3388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Напиши веб сервер (</w:t>
      </w:r>
      <w:r w:rsidRPr="415B9EFA" w:rsidR="313F338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порт :3333</w:t>
      </w:r>
      <w:r w:rsidRPr="415B9EFA" w:rsidR="313F3388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) - </w:t>
      </w:r>
      <w:proofErr w:type="gramStart"/>
      <w:r w:rsidRPr="415B9EFA" w:rsidR="313F3388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счетчик</w:t>
      </w:r>
      <w:proofErr w:type="gramEnd"/>
      <w:r w:rsidRPr="415B9EFA" w:rsidR="313F3388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который будет обрабатывать GET (/</w:t>
      </w:r>
      <w:proofErr w:type="spellStart"/>
      <w:r w:rsidRPr="415B9EFA" w:rsidR="313F3388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ount</w:t>
      </w:r>
      <w:proofErr w:type="spellEnd"/>
      <w:r w:rsidRPr="415B9EFA" w:rsidR="313F3388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) и POST (/</w:t>
      </w:r>
      <w:proofErr w:type="spellStart"/>
      <w:r w:rsidRPr="415B9EFA" w:rsidR="313F3388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ount</w:t>
      </w:r>
      <w:proofErr w:type="spellEnd"/>
      <w:r w:rsidRPr="415B9EFA" w:rsidR="313F3388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) запросы:</w:t>
      </w:r>
    </w:p>
    <w:p w:rsidR="313F3388" w:rsidP="415B9EFA" w:rsidRDefault="313F3388" w14:paraId="7572FFB7" w14:textId="2D46E68C">
      <w:pPr>
        <w:spacing w:line="360" w:lineRule="auto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415B9EFA" w:rsidR="313F3388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313F3388" w:rsidP="415B9EFA" w:rsidRDefault="313F3388" w14:paraId="56A91522" w14:textId="26D71C34">
      <w:pPr>
        <w:spacing w:line="360" w:lineRule="auto"/>
        <w:ind w:firstLine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proofErr w:type="gramStart"/>
      <w:r w:rsidRPr="415B9EFA" w:rsidR="313F338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GET</w:t>
      </w:r>
      <w:r w:rsidRPr="415B9EFA" w:rsidR="313F3388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:  возвращает</w:t>
      </w:r>
      <w:proofErr w:type="gramEnd"/>
      <w:r w:rsidRPr="415B9EFA" w:rsidR="313F3388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счетчик</w:t>
      </w:r>
    </w:p>
    <w:p w:rsidR="313F3388" w:rsidP="415B9EFA" w:rsidRDefault="313F3388" w14:paraId="231BCB38" w14:textId="145C74E1">
      <w:pPr>
        <w:spacing w:line="360" w:lineRule="auto"/>
        <w:ind w:left="0" w:firstLine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415B9EFA" w:rsidR="313F3388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  <w:r w:rsidRPr="415B9EFA" w:rsidR="313F338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POST</w:t>
      </w:r>
      <w:r w:rsidRPr="415B9EFA" w:rsidR="313F3388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: увеличивает ваш счетчик на </w:t>
      </w:r>
      <w:proofErr w:type="gramStart"/>
      <w:r w:rsidRPr="415B9EFA" w:rsidR="313F3388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значение  (</w:t>
      </w:r>
      <w:proofErr w:type="gramEnd"/>
      <w:r w:rsidRPr="415B9EFA" w:rsidR="313F3388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с ключом "</w:t>
      </w:r>
      <w:proofErr w:type="spellStart"/>
      <w:r w:rsidRPr="415B9EFA" w:rsidR="313F3388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ount</w:t>
      </w:r>
      <w:proofErr w:type="spellEnd"/>
      <w:r w:rsidRPr="415B9EFA" w:rsidR="313F3388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") которое вы получаете из формы, но если пришло НЕ </w:t>
      </w:r>
      <w:proofErr w:type="gramStart"/>
      <w:r w:rsidRPr="415B9EFA" w:rsidR="313F3388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число</w:t>
      </w:r>
      <w:proofErr w:type="gramEnd"/>
      <w:r w:rsidRPr="415B9EFA" w:rsidR="313F3388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то нужно ответить клиенту: "это не число" со статусом </w:t>
      </w:r>
      <w:proofErr w:type="spellStart"/>
      <w:r w:rsidRPr="415B9EFA" w:rsidR="313F3388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http.StatusBadRequest</w:t>
      </w:r>
      <w:proofErr w:type="spellEnd"/>
      <w:r w:rsidRPr="415B9EFA" w:rsidR="313F3388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(400).</w:t>
      </w:r>
    </w:p>
    <w:p w:rsidR="4FCF1604" w:rsidP="415B9EFA" w:rsidRDefault="4FCF1604" w14:paraId="7BD4EE3A" w14:textId="596476FB">
      <w:pPr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Код, решающий задачу выше представлен ниже.</w:t>
      </w:r>
    </w:p>
    <w:p w:rsidR="734FFF6B" w:rsidP="415B9EFA" w:rsidRDefault="734FFF6B" w14:paraId="5869234A" w14:textId="7C5E8658">
      <w:pPr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package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main</w:t>
      </w:r>
      <w:proofErr w:type="spellEnd"/>
    </w:p>
    <w:p w:rsidR="734FFF6B" w:rsidP="415B9EFA" w:rsidRDefault="734FFF6B" w14:paraId="33F38374" w14:textId="2E0E57C0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</w:p>
    <w:p w:rsidR="734FFF6B" w:rsidP="415B9EFA" w:rsidRDefault="734FFF6B" w14:paraId="64710595" w14:textId="6F30585C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// некоторые импорты нужны для проверки</w:t>
      </w:r>
    </w:p>
    <w:p w:rsidR="734FFF6B" w:rsidP="415B9EFA" w:rsidRDefault="734FFF6B" w14:paraId="79A6F271" w14:textId="7DC24BC3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import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(</w:t>
      </w:r>
    </w:p>
    <w:p w:rsidR="734FFF6B" w:rsidP="415B9EFA" w:rsidRDefault="734FFF6B" w14:paraId="2E813B2E" w14:textId="00EFCA08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"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fmt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"</w:t>
      </w:r>
    </w:p>
    <w:p w:rsidR="734FFF6B" w:rsidP="415B9EFA" w:rsidRDefault="734FFF6B" w14:paraId="663CEE0B" w14:textId="04C44203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"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net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/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"</w:t>
      </w:r>
    </w:p>
    <w:p w:rsidR="734FFF6B" w:rsidP="415B9EFA" w:rsidRDefault="734FFF6B" w14:paraId="22AB9E39" w14:textId="111C6F2B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"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strconv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" // вдруг понадобиться вам ;)</w:t>
      </w:r>
    </w:p>
    <w:p w:rsidR="734FFF6B" w:rsidP="415B9EFA" w:rsidRDefault="734FFF6B" w14:paraId="2105EB1B" w14:textId="4EA1FB18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734FFF6B" w:rsidP="415B9EFA" w:rsidRDefault="734FFF6B" w14:paraId="24C1D059" w14:textId="6A86C016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</w:p>
    <w:p w:rsidR="734FFF6B" w:rsidP="415B9EFA" w:rsidRDefault="734FFF6B" w14:paraId="35DABCA2" w14:textId="5161B64A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var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counter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int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= 0</w:t>
      </w:r>
    </w:p>
    <w:p w:rsidR="734FFF6B" w:rsidP="415B9EFA" w:rsidRDefault="734FFF6B" w14:paraId="59B9437F" w14:textId="7B8827C3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</w:p>
    <w:p w:rsidR="734FFF6B" w:rsidP="415B9EFA" w:rsidRDefault="734FFF6B" w14:paraId="7C85EBAB" w14:textId="659A0392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func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countHandler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(w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.ResponseWriter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, r *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.Request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 {</w:t>
      </w:r>
    </w:p>
    <w:p w:rsidR="734FFF6B" w:rsidP="415B9EFA" w:rsidRDefault="734FFF6B" w14:paraId="4642FDEE" w14:textId="2B0C0245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switch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r.Method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{</w:t>
      </w:r>
    </w:p>
    <w:p w:rsidR="734FFF6B" w:rsidP="415B9EFA" w:rsidRDefault="734FFF6B" w14:paraId="0E4B17A1" w14:textId="20DA491C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case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.MethodGet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:</w:t>
      </w:r>
    </w:p>
    <w:p w:rsidR="734FFF6B" w:rsidP="415B9EFA" w:rsidRDefault="734FFF6B" w14:paraId="406950B8" w14:textId="6AB1471A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w.WriteHeader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.StatusOK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734FFF6B" w:rsidP="415B9EFA" w:rsidRDefault="734FFF6B" w14:paraId="0AA5A1D1" w14:textId="6132E503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w.Write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[]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byte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strconv.Itoa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counter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))</w:t>
      </w:r>
    </w:p>
    <w:p w:rsidR="734FFF6B" w:rsidP="415B9EFA" w:rsidRDefault="734FFF6B" w14:paraId="69352B68" w14:textId="4BDD2491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case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.MethodPost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:</w:t>
      </w:r>
    </w:p>
    <w:p w:rsidR="734FFF6B" w:rsidP="415B9EFA" w:rsidRDefault="734FFF6B" w14:paraId="2D2C85D2" w14:textId="0C595BCF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err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:=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r.ParseForm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)</w:t>
      </w:r>
    </w:p>
    <w:p w:rsidR="734FFF6B" w:rsidP="415B9EFA" w:rsidRDefault="734FFF6B" w14:paraId="120267A2" w14:textId="50E0762C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if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err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==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nil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{</w:t>
      </w:r>
    </w:p>
    <w:p w:rsidR="734FFF6B" w:rsidP="415B9EFA" w:rsidRDefault="734FFF6B" w14:paraId="58124B38" w14:textId="4D4FBC5E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countStr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:=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r.FormValue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"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count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")</w:t>
      </w:r>
    </w:p>
    <w:p w:rsidR="734FFF6B" w:rsidP="415B9EFA" w:rsidRDefault="734FFF6B" w14:paraId="2B47C378" w14:textId="5CFA6140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if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countStr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== "" {</w:t>
      </w:r>
    </w:p>
    <w:p w:rsidR="734FFF6B" w:rsidP="415B9EFA" w:rsidRDefault="734FFF6B" w14:paraId="29B37689" w14:textId="67680E36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w.WriteHeader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.StatusBadRequest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734FFF6B" w:rsidP="415B9EFA" w:rsidRDefault="734FFF6B" w14:paraId="2E90EFDA" w14:textId="447D62B2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w.Write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[]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byte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"это не число"))</w:t>
      </w:r>
    </w:p>
    <w:p w:rsidR="734FFF6B" w:rsidP="415B9EFA" w:rsidRDefault="734FFF6B" w14:paraId="2D51AB55" w14:textId="4EF1D45E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return</w:t>
      </w:r>
      <w:proofErr w:type="spellEnd"/>
    </w:p>
    <w:p w:rsidR="734FFF6B" w:rsidP="415B9EFA" w:rsidRDefault="734FFF6B" w14:paraId="01DE0860" w14:textId="4C108FBD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}</w:t>
      </w:r>
    </w:p>
    <w:p w:rsidR="734FFF6B" w:rsidP="415B9EFA" w:rsidRDefault="734FFF6B" w14:paraId="61B4A046" w14:textId="075A5279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</w:p>
    <w:p w:rsidR="734FFF6B" w:rsidP="415B9EFA" w:rsidRDefault="734FFF6B" w14:paraId="5F9C85C0" w14:textId="1E42FAF2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count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,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err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:=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strconv.Atoi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countStr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734FFF6B" w:rsidP="415B9EFA" w:rsidRDefault="734FFF6B" w14:paraId="1B40B687" w14:textId="7EBFE4DE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if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err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!=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nil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{</w:t>
      </w:r>
    </w:p>
    <w:p w:rsidR="734FFF6B" w:rsidP="415B9EFA" w:rsidRDefault="734FFF6B" w14:paraId="76160AAA" w14:textId="75B7BFE4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w.WriteHeader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.StatusBadRequest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734FFF6B" w:rsidP="415B9EFA" w:rsidRDefault="734FFF6B" w14:paraId="5D189604" w14:textId="05543B6F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w.Write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[]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byte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"это не число"))</w:t>
      </w:r>
    </w:p>
    <w:p w:rsidR="734FFF6B" w:rsidP="415B9EFA" w:rsidRDefault="734FFF6B" w14:paraId="7FFE838F" w14:textId="3D2EFFBC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return</w:t>
      </w:r>
      <w:proofErr w:type="spellEnd"/>
    </w:p>
    <w:p w:rsidR="734FFF6B" w:rsidP="415B9EFA" w:rsidRDefault="734FFF6B" w14:paraId="2ED19E2B" w14:textId="27910710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}</w:t>
      </w:r>
    </w:p>
    <w:p w:rsidR="734FFF6B" w:rsidP="415B9EFA" w:rsidRDefault="734FFF6B" w14:paraId="73FE4539" w14:textId="0F3A5266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</w:p>
    <w:p w:rsidR="734FFF6B" w:rsidP="415B9EFA" w:rsidRDefault="734FFF6B" w14:paraId="35470D1D" w14:textId="232456A9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counter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+=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count</w:t>
      </w:r>
      <w:proofErr w:type="spellEnd"/>
    </w:p>
    <w:p w:rsidR="734FFF6B" w:rsidP="415B9EFA" w:rsidRDefault="734FFF6B" w14:paraId="3B3E59BE" w14:textId="47808C9F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}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else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{</w:t>
      </w:r>
    </w:p>
    <w:p w:rsidR="734FFF6B" w:rsidP="415B9EFA" w:rsidRDefault="734FFF6B" w14:paraId="0FF842E1" w14:textId="64F043B6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w.WriteHeader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.StatusBadRequest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734FFF6B" w:rsidP="415B9EFA" w:rsidRDefault="734FFF6B" w14:paraId="7423FE93" w14:textId="6A69A99F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return</w:t>
      </w:r>
      <w:proofErr w:type="spellEnd"/>
    </w:p>
    <w:p w:rsidR="734FFF6B" w:rsidP="415B9EFA" w:rsidRDefault="734FFF6B" w14:paraId="28310E47" w14:textId="587E2832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}</w:t>
      </w:r>
    </w:p>
    <w:p w:rsidR="734FFF6B" w:rsidP="415B9EFA" w:rsidRDefault="734FFF6B" w14:paraId="7EC532DD" w14:textId="667A562F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default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:</w:t>
      </w:r>
    </w:p>
    <w:p w:rsidR="734FFF6B" w:rsidP="415B9EFA" w:rsidRDefault="734FFF6B" w14:paraId="7A3E96D6" w14:textId="210B732B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w.WriteHeader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.StatusMethodNotAllowed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734FFF6B" w:rsidP="415B9EFA" w:rsidRDefault="734FFF6B" w14:paraId="1C7E3881" w14:textId="5213C19D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w.Write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[]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byte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"Метод не поддерживается"))</w:t>
      </w:r>
    </w:p>
    <w:p w:rsidR="734FFF6B" w:rsidP="415B9EFA" w:rsidRDefault="734FFF6B" w14:paraId="31309442" w14:textId="1FD717E5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}</w:t>
      </w:r>
    </w:p>
    <w:p w:rsidR="734FFF6B" w:rsidP="415B9EFA" w:rsidRDefault="734FFF6B" w14:paraId="294E6940" w14:textId="35461657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}</w:t>
      </w:r>
    </w:p>
    <w:p w:rsidR="734FFF6B" w:rsidP="415B9EFA" w:rsidRDefault="734FFF6B" w14:paraId="72953C74" w14:textId="1124A10F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</w:p>
    <w:p w:rsidR="734FFF6B" w:rsidP="415B9EFA" w:rsidRDefault="734FFF6B" w14:paraId="2F2FEB82" w14:textId="573C08B1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func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main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) {</w:t>
      </w:r>
    </w:p>
    <w:p w:rsidR="734FFF6B" w:rsidP="415B9EFA" w:rsidRDefault="734FFF6B" w14:paraId="5EF88763" w14:textId="327AE602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.HandleFunc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"/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count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",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countHandler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734FFF6B" w:rsidP="415B9EFA" w:rsidRDefault="734FFF6B" w14:paraId="2CF59E38" w14:textId="38DAD330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</w:p>
    <w:p w:rsidR="734FFF6B" w:rsidP="415B9EFA" w:rsidRDefault="734FFF6B" w14:paraId="542640B9" w14:textId="6C7EDAFA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err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:=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.ListenAndServe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(":3333",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nil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734FFF6B" w:rsidP="415B9EFA" w:rsidRDefault="734FFF6B" w14:paraId="1915E1A7" w14:textId="5530CFF9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if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err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!=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nil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{</w:t>
      </w:r>
    </w:p>
    <w:p w:rsidR="734FFF6B" w:rsidP="415B9EFA" w:rsidRDefault="734FFF6B" w14:paraId="5790006C" w14:textId="0098E083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fmt.Println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("Ошибка запуска сервера:", </w:t>
      </w:r>
      <w:proofErr w:type="spellStart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err</w:t>
      </w:r>
      <w:proofErr w:type="spellEnd"/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734FFF6B" w:rsidP="415B9EFA" w:rsidRDefault="734FFF6B" w14:paraId="2052C598" w14:textId="34EA28B6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}</w:t>
      </w:r>
    </w:p>
    <w:p w:rsidR="734FFF6B" w:rsidP="415B9EFA" w:rsidRDefault="734FFF6B" w14:paraId="41478B15" w14:textId="058AFAFF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734FFF6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}</w:t>
      </w:r>
    </w:p>
    <w:p w:rsidR="4FCF1604" w:rsidP="415B9EFA" w:rsidRDefault="4FCF1604" w14:paraId="77DABF52" w14:textId="680F7125">
      <w:pPr>
        <w:spacing w:line="360" w:lineRule="auto"/>
        <w:ind w:left="0" w:firstLine="36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Результаты тестирования программы представлены на рисунк</w:t>
      </w:r>
      <w:r w:rsidRPr="415B9EFA" w:rsidR="122263F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ах</w:t>
      </w:r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r w:rsidRPr="415B9EFA" w:rsidR="1671965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4-</w:t>
      </w:r>
      <w:r w:rsidRPr="415B9EFA" w:rsidR="096820ED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7</w:t>
      </w:r>
      <w:r w:rsidRPr="415B9EFA" w:rsidR="4FCF160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.</w:t>
      </w:r>
    </w:p>
    <w:p w:rsidR="415B9EFA" w:rsidP="415B9EFA" w:rsidRDefault="415B9EFA" w14:paraId="0ACC5D67" w14:textId="12249679">
      <w:pPr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</w:p>
    <w:p w:rsidR="61FD7F1B" w:rsidP="415B9EFA" w:rsidRDefault="61FD7F1B" w14:paraId="5604AADD" w14:textId="284BDA7F">
      <w:pPr>
        <w:spacing w:line="360" w:lineRule="auto"/>
        <w:ind w:left="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="61FD7F1B">
        <w:drawing>
          <wp:inline wp14:editId="7939CF7F" wp14:anchorId="4E89172A">
            <wp:extent cx="6305552" cy="3609975"/>
            <wp:effectExtent l="0" t="0" r="0" b="0"/>
            <wp:docPr id="170282490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cf78c6937a244f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415B9EFA" w:rsidR="289C2C3D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Рисунок </w:t>
      </w:r>
      <w:r w:rsidRPr="415B9EFA" w:rsidR="57D6F0D6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4</w:t>
      </w:r>
      <w:r w:rsidRPr="415B9EFA" w:rsidR="289C2C3D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- Тестирование программы для решения задачи 3</w:t>
      </w:r>
    </w:p>
    <w:p w:rsidR="415B9EFA" w:rsidP="415B9EFA" w:rsidRDefault="415B9EFA" w14:paraId="2BCA5A29" w14:textId="42940A6E">
      <w:pPr>
        <w:spacing w:line="360" w:lineRule="auto"/>
        <w:ind w:left="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415B9EFA" w:rsidP="415B9EFA" w:rsidRDefault="415B9EFA" w14:paraId="60780AC8" w14:textId="082F9F94">
      <w:pPr>
        <w:spacing w:line="360" w:lineRule="auto"/>
        <w:ind w:left="0"/>
        <w:jc w:val="both"/>
        <w:rPr>
          <w:sz w:val="28"/>
          <w:szCs w:val="28"/>
          <w:highlight w:val="yellow"/>
        </w:rPr>
      </w:pPr>
    </w:p>
    <w:p w:rsidR="61FD7F1B" w:rsidP="415B9EFA" w:rsidRDefault="61FD7F1B" w14:paraId="6DF69D36" w14:textId="01B33773">
      <w:pPr>
        <w:spacing w:line="360" w:lineRule="auto"/>
        <w:ind w:left="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="61FD7F1B">
        <w:drawing>
          <wp:inline wp14:editId="4E159F7E" wp14:anchorId="0D51B5CC">
            <wp:extent cx="6305552" cy="3609975"/>
            <wp:effectExtent l="0" t="0" r="0" b="0"/>
            <wp:docPr id="59529722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82ce866beaa4cf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415B9EFA" w:rsidR="6B7467E5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Рисунок </w:t>
      </w:r>
      <w:r w:rsidRPr="415B9EFA" w:rsidR="5D8405D2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5</w:t>
      </w:r>
      <w:r w:rsidRPr="415B9EFA" w:rsidR="6B7467E5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- Тестирование программы для решения задачи 3</w:t>
      </w:r>
    </w:p>
    <w:p w:rsidR="415B9EFA" w:rsidP="415B9EFA" w:rsidRDefault="415B9EFA" w14:paraId="78839FA1" w14:textId="77A57C5A">
      <w:pPr>
        <w:spacing w:line="360" w:lineRule="auto"/>
        <w:ind w:left="0"/>
        <w:jc w:val="both"/>
        <w:rPr>
          <w:sz w:val="28"/>
          <w:szCs w:val="28"/>
          <w:highlight w:val="yellow"/>
        </w:rPr>
      </w:pPr>
    </w:p>
    <w:p w:rsidR="61FD7F1B" w:rsidP="415B9EFA" w:rsidRDefault="61FD7F1B" w14:paraId="442883C2" w14:textId="2B41B5C0">
      <w:pPr>
        <w:spacing w:line="360" w:lineRule="auto"/>
        <w:ind w:left="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="61FD7F1B">
        <w:drawing>
          <wp:inline wp14:editId="13AF5521" wp14:anchorId="687F760B">
            <wp:extent cx="6305552" cy="3609975"/>
            <wp:effectExtent l="0" t="0" r="0" b="0"/>
            <wp:docPr id="40864087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d64afb6485642b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415B9EFA" w:rsidR="438A2488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Рисунок </w:t>
      </w:r>
      <w:r w:rsidRPr="415B9EFA" w:rsidR="5B56309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6</w:t>
      </w:r>
      <w:r w:rsidRPr="415B9EFA" w:rsidR="438A2488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- Тестирование программы для решения задачи 3</w:t>
      </w:r>
    </w:p>
    <w:p w:rsidR="415B9EFA" w:rsidP="415B9EFA" w:rsidRDefault="415B9EFA" w14:paraId="04AF9B6C" w14:textId="08F9EBB7">
      <w:pPr>
        <w:spacing w:line="360" w:lineRule="auto"/>
        <w:ind w:left="0"/>
        <w:jc w:val="both"/>
        <w:rPr>
          <w:sz w:val="28"/>
          <w:szCs w:val="28"/>
          <w:highlight w:val="yellow"/>
        </w:rPr>
      </w:pPr>
    </w:p>
    <w:p w:rsidR="61FD7F1B" w:rsidP="415B9EFA" w:rsidRDefault="61FD7F1B" w14:paraId="37C7312A" w14:textId="29A754CA">
      <w:pPr>
        <w:spacing w:line="360" w:lineRule="auto"/>
        <w:ind w:left="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="61FD7F1B">
        <w:drawing>
          <wp:inline wp14:editId="3E743776" wp14:anchorId="05A3FE40">
            <wp:extent cx="6305552" cy="3609975"/>
            <wp:effectExtent l="0" t="0" r="0" b="0"/>
            <wp:docPr id="122506788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cd454e6d8194b7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415B9EFA" w:rsidR="7BBBA58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Рисунок </w:t>
      </w:r>
      <w:r w:rsidRPr="415B9EFA" w:rsidR="0B71F986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7</w:t>
      </w:r>
      <w:r w:rsidRPr="415B9EFA" w:rsidR="7BBBA58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- Тестирование программы для решения задачи 3</w:t>
      </w:r>
    </w:p>
    <w:p w:rsidR="1CBA3951" w:rsidP="415B9EFA" w:rsidRDefault="1CBA3951" w14:paraId="4663EC42" w14:textId="2588629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1CBA39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Были зафиксированы все изменения файлов исходного репозитория, сделаны необходимые коммиты и отправлено текущее состояние ветки </w:t>
      </w:r>
      <w:proofErr w:type="spellStart"/>
      <w:r w:rsidRPr="415B9EFA" w:rsidR="1CBA39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dev</w:t>
      </w:r>
      <w:proofErr w:type="spellEnd"/>
      <w:r w:rsidRPr="415B9EFA" w:rsidR="1CBA39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 в удалённый репозиторий </w:t>
      </w:r>
      <w:proofErr w:type="spellStart"/>
      <w:r w:rsidRPr="415B9EFA" w:rsidR="1CBA395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GitHub</w:t>
      </w:r>
      <w:proofErr w:type="spellEnd"/>
      <w:r w:rsidRPr="415B9EFA" w:rsidR="7DA99EC7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. Далее через интерфейс </w:t>
      </w:r>
      <w:proofErr w:type="spellStart"/>
      <w:r w:rsidRPr="415B9EFA" w:rsidR="7DA99EC7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Github</w:t>
      </w:r>
      <w:proofErr w:type="spellEnd"/>
      <w:r w:rsidRPr="415B9EFA" w:rsidR="7DA99EC7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был создан Pull </w:t>
      </w:r>
      <w:proofErr w:type="spellStart"/>
      <w:r w:rsidRPr="415B9EFA" w:rsidR="7DA99EC7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Request</w:t>
      </w:r>
      <w:proofErr w:type="spellEnd"/>
      <w:r w:rsidRPr="415B9EFA" w:rsidR="7DA99EC7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7DA99EC7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dev</w:t>
      </w:r>
      <w:proofErr w:type="spellEnd"/>
      <w:r w:rsidRPr="415B9EFA" w:rsidR="7DA99EC7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--&gt; </w:t>
      </w:r>
      <w:proofErr w:type="spellStart"/>
      <w:r w:rsidRPr="415B9EFA" w:rsidR="7DA99EC7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master</w:t>
      </w:r>
      <w:proofErr w:type="spellEnd"/>
      <w:r w:rsidRPr="415B9EFA" w:rsidR="7DA99EC7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.</w:t>
      </w:r>
    </w:p>
    <w:p w:rsidR="6EF242DA" w:rsidP="415B9EFA" w:rsidRDefault="6EF242DA" w14:paraId="74C2451B" w14:textId="3FE800B0">
      <w:pPr>
        <w:pStyle w:val="ListParagraph"/>
        <w:spacing w:line="360" w:lineRule="auto"/>
        <w:ind w:left="1080"/>
        <w:jc w:val="center"/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32"/>
          <w:szCs w:val="32"/>
          <w:lang w:val="ru-RU"/>
        </w:rPr>
      </w:pPr>
      <w:r w:rsidRPr="415B9EFA" w:rsidR="6EF242DA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32"/>
          <w:szCs w:val="32"/>
          <w:lang w:val="ru-RU"/>
        </w:rPr>
        <w:t>Ответы на контрольные в</w:t>
      </w:r>
      <w:r w:rsidRPr="415B9EFA" w:rsidR="32D4F1A2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32"/>
          <w:szCs w:val="32"/>
          <w:lang w:val="ru-RU"/>
        </w:rPr>
        <w:t>опросы</w:t>
      </w:r>
    </w:p>
    <w:p w:rsidR="6EF242DA" w:rsidP="415B9EFA" w:rsidRDefault="6EF242DA" w14:paraId="7E1B7FE1" w14:textId="3405B53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6EF242DA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Разница между протоколами TCP и UDP:</w:t>
      </w:r>
    </w:p>
    <w:p w:rsidR="6EF242DA" w:rsidP="415B9EFA" w:rsidRDefault="6EF242DA" w14:paraId="631EF7BC" w14:textId="414339E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6EF242DA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UDP (User </w:t>
      </w:r>
      <w:proofErr w:type="spellStart"/>
      <w:r w:rsidRPr="415B9EFA" w:rsidR="6EF242DA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Datagram</w:t>
      </w:r>
      <w:proofErr w:type="spellEnd"/>
      <w:r w:rsidRPr="415B9EFA" w:rsidR="6EF242DA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Protocol) - ненадежный, без установления соединения протокол. В силу этого он не гарантирует дост</w:t>
      </w:r>
      <w:r w:rsidRPr="415B9EFA" w:rsidR="6C12476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авку </w:t>
      </w:r>
      <w:proofErr w:type="gramStart"/>
      <w:r w:rsidRPr="415B9EFA" w:rsidR="6C12476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пакетов</w:t>
      </w:r>
      <w:proofErr w:type="gramEnd"/>
      <w:r w:rsidRPr="415B9EFA" w:rsidR="6C12476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а также не контролирует их порядок. Применяется данный протокол для переда</w:t>
      </w:r>
      <w:r w:rsidRPr="415B9EFA" w:rsidR="5618FFAD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чи данных, когда важна не надёжность, а скорость (передача видео).</w:t>
      </w:r>
      <w:r w:rsidRPr="415B9EFA" w:rsidR="47064C9A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</w:p>
    <w:p w:rsidR="47064C9A" w:rsidP="415B9EFA" w:rsidRDefault="47064C9A" w14:paraId="40956F25" w14:textId="300E2029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47064C9A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TCP (</w:t>
      </w:r>
      <w:proofErr w:type="spellStart"/>
      <w:r w:rsidRPr="415B9EFA" w:rsidR="47064C9A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Transmission</w:t>
      </w:r>
      <w:proofErr w:type="spellEnd"/>
      <w:r w:rsidRPr="415B9EFA" w:rsidR="47064C9A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Control Protocol) </w:t>
      </w:r>
      <w:r w:rsidRPr="415B9EFA" w:rsidR="0528DAA5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- ориентированный на соединение, надежный протокол. </w:t>
      </w:r>
      <w:r w:rsidRPr="415B9EFA" w:rsidR="321BE23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Он гарантирует доставку данных, контроль потока и порядок пакетов (почтовые сообщения).</w:t>
      </w:r>
    </w:p>
    <w:p w:rsidR="321BE23C" w:rsidP="415B9EFA" w:rsidRDefault="321BE23C" w14:paraId="023518E9" w14:textId="5163749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321BE23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IP-адрес и номер порта веб-сервера:</w:t>
      </w:r>
    </w:p>
    <w:p w:rsidR="321BE23C" w:rsidP="415B9EFA" w:rsidRDefault="321BE23C" w14:paraId="5370BB49" w14:textId="70A7041B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321BE23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Port </w:t>
      </w:r>
      <w:proofErr w:type="spellStart"/>
      <w:r w:rsidRPr="415B9EFA" w:rsidR="321BE23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number</w:t>
      </w:r>
      <w:proofErr w:type="spellEnd"/>
      <w:r w:rsidRPr="415B9EFA" w:rsidR="321BE23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(номер порта) - номер логического “канала”</w:t>
      </w:r>
      <w:r w:rsidRPr="415B9EFA" w:rsidR="0D1AD3C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r w:rsidRPr="415B9EFA" w:rsidR="321BE23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на хосте, используемый для идентификаци</w:t>
      </w:r>
      <w:r w:rsidRPr="415B9EFA" w:rsidR="169F49E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и приложения</w:t>
      </w:r>
      <w:r w:rsidRPr="415B9EFA" w:rsidR="7B2A6BF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, которое отправляет и принимает сетевые пакеты. Это позволяет нескольким приложениям независимо друг от друга на одном хосте обмениваться данными</w:t>
      </w:r>
      <w:r w:rsidRPr="415B9EFA" w:rsidR="676AF72A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.</w:t>
      </w:r>
    </w:p>
    <w:p w:rsidR="676AF72A" w:rsidP="415B9EFA" w:rsidRDefault="676AF72A" w14:paraId="2AF50816" w14:textId="08DFBED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676AF72A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IP-адрес (Internet Protocol </w:t>
      </w:r>
      <w:proofErr w:type="spellStart"/>
      <w:r w:rsidRPr="415B9EFA" w:rsidR="676AF72A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address</w:t>
      </w:r>
      <w:proofErr w:type="spellEnd"/>
      <w:r w:rsidRPr="415B9EFA" w:rsidR="676AF72A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 - уникальный идентификатор устройства в сети Интернет. Он позволяет маршрути</w:t>
      </w:r>
      <w:r w:rsidRPr="415B9EFA" w:rsidR="63CECAC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зировать трафик до нужного устройства.</w:t>
      </w:r>
    </w:p>
    <w:p w:rsidR="057B5C5B" w:rsidP="415B9EFA" w:rsidRDefault="057B5C5B" w14:paraId="3A559503" w14:textId="14B1189A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057B5C5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Методы HTTP, реализующие CRUD:</w:t>
      </w:r>
    </w:p>
    <w:p w:rsidR="0CDEF5BC" w:rsidP="415B9EFA" w:rsidRDefault="0CDEF5BC" w14:paraId="4D90E5DD" w14:textId="190EA829">
      <w:pPr>
        <w:pStyle w:val="ListParagraph"/>
        <w:spacing w:line="360" w:lineRule="auto"/>
        <w:ind w:left="144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0CDEF5B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CRUD – </w:t>
      </w:r>
      <w:proofErr w:type="spellStart"/>
      <w:r w:rsidRPr="415B9EFA" w:rsidR="0CDEF5B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create</w:t>
      </w:r>
      <w:proofErr w:type="spellEnd"/>
      <w:r w:rsidRPr="415B9EFA" w:rsidR="0CDEF5B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, </w:t>
      </w:r>
      <w:proofErr w:type="spellStart"/>
      <w:r w:rsidRPr="415B9EFA" w:rsidR="0CDEF5B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read</w:t>
      </w:r>
      <w:proofErr w:type="spellEnd"/>
      <w:r w:rsidRPr="415B9EFA" w:rsidR="0CDEF5B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, </w:t>
      </w:r>
      <w:proofErr w:type="spellStart"/>
      <w:r w:rsidRPr="415B9EFA" w:rsidR="0CDEF5B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update</w:t>
      </w:r>
      <w:proofErr w:type="spellEnd"/>
      <w:r w:rsidRPr="415B9EFA" w:rsidR="0CDEF5B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, </w:t>
      </w:r>
      <w:proofErr w:type="spellStart"/>
      <w:r w:rsidRPr="415B9EFA" w:rsidR="0CDEF5B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delete</w:t>
      </w:r>
      <w:proofErr w:type="spellEnd"/>
    </w:p>
    <w:p w:rsidR="0CDEF5BC" w:rsidP="415B9EFA" w:rsidRDefault="0CDEF5BC" w14:paraId="649A54DA" w14:textId="03DAC6F6">
      <w:pPr>
        <w:pStyle w:val="ListParagraph"/>
        <w:spacing w:line="360" w:lineRule="auto"/>
        <w:ind w:left="144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0CDEF5B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Create</w:t>
      </w:r>
      <w:proofErr w:type="spellEnd"/>
      <w:r w:rsidRPr="415B9EFA" w:rsidR="0CDEF5B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– POST</w:t>
      </w:r>
    </w:p>
    <w:p w:rsidR="0CDEF5BC" w:rsidP="415B9EFA" w:rsidRDefault="0CDEF5BC" w14:paraId="1EA15440" w14:textId="274FA762">
      <w:pPr>
        <w:pStyle w:val="ListParagraph"/>
        <w:spacing w:line="360" w:lineRule="auto"/>
        <w:ind w:left="144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0CDEF5B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Read</w:t>
      </w:r>
      <w:proofErr w:type="spellEnd"/>
      <w:r w:rsidRPr="415B9EFA" w:rsidR="0CDEF5B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– GET</w:t>
      </w:r>
    </w:p>
    <w:p w:rsidR="0CDEF5BC" w:rsidP="415B9EFA" w:rsidRDefault="0CDEF5BC" w14:paraId="19153F0C" w14:textId="2D3A63FB">
      <w:pPr>
        <w:pStyle w:val="ListParagraph"/>
        <w:spacing w:line="360" w:lineRule="auto"/>
        <w:ind w:left="144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0CDEF5B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Update – PATCH/PUT (</w:t>
      </w:r>
      <w:proofErr w:type="spellStart"/>
      <w:r w:rsidRPr="415B9EFA" w:rsidR="0CDEF5B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patch</w:t>
      </w:r>
      <w:proofErr w:type="spellEnd"/>
      <w:r w:rsidRPr="415B9EFA" w:rsidR="0CDEF5B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 для частичного изменения, </w:t>
      </w:r>
      <w:proofErr w:type="spellStart"/>
      <w:r w:rsidRPr="415B9EFA" w:rsidR="0CDEF5B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put</w:t>
      </w:r>
      <w:proofErr w:type="spellEnd"/>
      <w:r w:rsidRPr="415B9EFA" w:rsidR="0CDEF5B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 со</w:t>
      </w:r>
      <w:r w:rsidRPr="415B9EFA" w:rsidR="514FAEE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здаёт новый ресурс или заменят представление целевого ресурса, данными, представленными в теле запроса).</w:t>
      </w:r>
    </w:p>
    <w:p w:rsidR="514FAEEE" w:rsidP="415B9EFA" w:rsidRDefault="514FAEEE" w14:paraId="5B5F5AEE" w14:textId="2094B723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proofErr w:type="spellStart"/>
      <w:r w:rsidRPr="415B9EFA" w:rsidR="5D551E8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Delete</w:t>
      </w:r>
      <w:proofErr w:type="spellEnd"/>
      <w:r w:rsidRPr="415B9EFA" w:rsidR="5D551E8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– DELETE</w:t>
      </w:r>
    </w:p>
    <w:p w:rsidR="5D551E83" w:rsidP="415B9EFA" w:rsidRDefault="5D551E83" w14:paraId="29AEAFD3" w14:textId="43B85B0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5D551E8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Группы кодов состояния HTTP-ответов:</w:t>
      </w:r>
    </w:p>
    <w:p w:rsidR="5D551E83" w:rsidP="415B9EFA" w:rsidRDefault="5D551E83" w14:paraId="6B50471E" w14:textId="1AB35318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5D551E8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1xx (</w:t>
      </w:r>
      <w:proofErr w:type="spellStart"/>
      <w:r w:rsidRPr="415B9EFA" w:rsidR="5D551E8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Informational</w:t>
      </w:r>
      <w:proofErr w:type="spellEnd"/>
      <w:r w:rsidRPr="415B9EFA" w:rsidR="5D551E8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 - запрос принят, продолжается обработка</w:t>
      </w:r>
    </w:p>
    <w:p w:rsidR="5D551E83" w:rsidP="415B9EFA" w:rsidRDefault="5D551E83" w14:paraId="4537447A" w14:textId="2BACCB9D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5D551E8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2xx (</w:t>
      </w:r>
      <w:proofErr w:type="spellStart"/>
      <w:r w:rsidRPr="415B9EFA" w:rsidR="5D551E8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Success</w:t>
      </w:r>
      <w:proofErr w:type="spellEnd"/>
      <w:r w:rsidRPr="415B9EFA" w:rsidR="5D551E8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) - </w:t>
      </w:r>
      <w:r w:rsidRPr="415B9EFA" w:rsidR="09F341D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запрос успешно обработан (пример - код 200 </w:t>
      </w:r>
      <w:proofErr w:type="spellStart"/>
      <w:r w:rsidRPr="415B9EFA" w:rsidR="09F341D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StatusOk</w:t>
      </w:r>
      <w:proofErr w:type="spellEnd"/>
      <w:r w:rsidRPr="415B9EFA" w:rsidR="09F341D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09F341D3" w:rsidP="415B9EFA" w:rsidRDefault="09F341D3" w14:paraId="6CBB3040" w14:textId="72CA2CF0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09F341D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3xx (</w:t>
      </w:r>
      <w:proofErr w:type="spellStart"/>
      <w:r w:rsidRPr="415B9EFA" w:rsidR="09F341D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Redirection</w:t>
      </w:r>
      <w:proofErr w:type="spellEnd"/>
      <w:r w:rsidRPr="415B9EFA" w:rsidR="09F341D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) - клиенту требуется выполнить дополнительные действия (пример - </w:t>
      </w:r>
      <w:r w:rsidRPr="415B9EFA" w:rsidR="6E21B7B5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ошибка</w:t>
      </w:r>
      <w:r w:rsidRPr="415B9EFA" w:rsidR="09F341D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301 </w:t>
      </w:r>
      <w:proofErr w:type="spellStart"/>
      <w:r w:rsidRPr="415B9EFA" w:rsidR="09F341D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Moved</w:t>
      </w:r>
      <w:proofErr w:type="spellEnd"/>
      <w:r w:rsidRPr="415B9EFA" w:rsidR="09F341D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09F341D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Permanently</w:t>
      </w:r>
      <w:proofErr w:type="spellEnd"/>
      <w:r w:rsidRPr="415B9EFA" w:rsidR="09F341D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09F341D3" w:rsidP="415B9EFA" w:rsidRDefault="09F341D3" w14:paraId="0D5E67AE" w14:textId="393A01CB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09F341D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4xx (Client </w:t>
      </w:r>
      <w:proofErr w:type="spellStart"/>
      <w:r w:rsidRPr="415B9EFA" w:rsidR="09F341D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Error</w:t>
      </w:r>
      <w:proofErr w:type="spellEnd"/>
      <w:r w:rsidRPr="415B9EFA" w:rsidR="09F341D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 - ошибка н</w:t>
      </w:r>
      <w:r w:rsidRPr="415B9EFA" w:rsidR="412B255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а стороне клиента (пример - ошибка  404 </w:t>
      </w:r>
      <w:proofErr w:type="spellStart"/>
      <w:r w:rsidRPr="415B9EFA" w:rsidR="412B255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Not</w:t>
      </w:r>
      <w:proofErr w:type="spellEnd"/>
      <w:r w:rsidRPr="415B9EFA" w:rsidR="412B255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415B9EFA" w:rsidR="412B255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Found</w:t>
      </w:r>
      <w:proofErr w:type="spellEnd"/>
      <w:r w:rsidRPr="415B9EFA" w:rsidR="412B255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412B2554" w:rsidP="415B9EFA" w:rsidRDefault="412B2554" w14:paraId="7FF0A7A5" w14:textId="761E2308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412B255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5xx (Server </w:t>
      </w:r>
      <w:proofErr w:type="spellStart"/>
      <w:r w:rsidRPr="415B9EFA" w:rsidR="412B255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Error</w:t>
      </w:r>
      <w:proofErr w:type="spellEnd"/>
      <w:r w:rsidRPr="415B9EFA" w:rsidR="412B255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) - ошибка на </w:t>
      </w:r>
      <w:proofErr w:type="spellStart"/>
      <w:r w:rsidRPr="415B9EFA" w:rsidR="412B255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строне</w:t>
      </w:r>
      <w:proofErr w:type="spellEnd"/>
      <w:r w:rsidRPr="415B9EFA" w:rsidR="412B255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сервера </w:t>
      </w:r>
      <w:proofErr w:type="gramStart"/>
      <w:r w:rsidRPr="415B9EFA" w:rsidR="412B255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(</w:t>
      </w:r>
      <w:r w:rsidRPr="415B9EFA" w:rsidR="1E2B473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пример</w:t>
      </w:r>
      <w:proofErr w:type="gramEnd"/>
      <w:r w:rsidRPr="415B9EFA" w:rsidR="1E2B473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- ошибка 500 </w:t>
      </w:r>
      <w:proofErr w:type="spellStart"/>
      <w:r w:rsidRPr="415B9EFA" w:rsidR="1E2B473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Internal</w:t>
      </w:r>
      <w:proofErr w:type="spellEnd"/>
      <w:r w:rsidRPr="415B9EFA" w:rsidR="1E2B473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Server </w:t>
      </w:r>
      <w:proofErr w:type="spellStart"/>
      <w:r w:rsidRPr="415B9EFA" w:rsidR="1E2B473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Error</w:t>
      </w:r>
      <w:proofErr w:type="spellEnd"/>
      <w:r w:rsidRPr="415B9EFA" w:rsidR="1E2B473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1E2B473E" w:rsidP="415B9EFA" w:rsidRDefault="1E2B473E" w14:paraId="1A7E21BD" w14:textId="57A33E18">
      <w:pPr>
        <w:pStyle w:val="Normal"/>
        <w:spacing w:line="360" w:lineRule="auto"/>
        <w:ind w:left="72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1E2B473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    5. Элементы HTTP-запроса и HTTP-ответа:</w:t>
      </w:r>
    </w:p>
    <w:p w:rsidR="1E2B473E" w:rsidP="415B9EFA" w:rsidRDefault="1E2B473E" w14:paraId="36CB6F94" w14:textId="2DD9B6EB">
      <w:pPr>
        <w:pStyle w:val="Normal"/>
        <w:spacing w:line="360" w:lineRule="auto"/>
        <w:ind w:left="72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1E2B473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-запрос:</w:t>
      </w:r>
    </w:p>
    <w:p w:rsidR="1E2B473E" w:rsidP="415B9EFA" w:rsidRDefault="1E2B473E" w14:paraId="4472C316" w14:textId="6E6FC7AB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1E2B473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Метод (GET, PUT, POST, DELETE...)</w:t>
      </w:r>
    </w:p>
    <w:p w:rsidR="1E2B473E" w:rsidP="415B9EFA" w:rsidRDefault="1E2B473E" w14:paraId="23217FB8" w14:textId="1AD3642D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1E2B473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URL</w:t>
      </w:r>
    </w:p>
    <w:p w:rsidR="1E2B473E" w:rsidP="415B9EFA" w:rsidRDefault="1E2B473E" w14:paraId="1569DCAB" w14:textId="3B208C05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1E2B473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Заголовки (</w:t>
      </w:r>
      <w:proofErr w:type="spellStart"/>
      <w:r w:rsidRPr="415B9EFA" w:rsidR="1E2B473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eaders</w:t>
      </w:r>
      <w:proofErr w:type="spellEnd"/>
      <w:r w:rsidRPr="415B9EFA" w:rsidR="1E2B473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1E2B473E" w:rsidP="415B9EFA" w:rsidRDefault="1E2B473E" w14:paraId="1652947F" w14:textId="3DDDCA11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1E2B473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Тело (Body)</w:t>
      </w:r>
    </w:p>
    <w:p w:rsidR="1E2B473E" w:rsidP="415B9EFA" w:rsidRDefault="1E2B473E" w14:paraId="11CC8B7F" w14:textId="758D0062">
      <w:pPr>
        <w:pStyle w:val="Normal"/>
        <w:spacing w:line="360" w:lineRule="auto"/>
        <w:ind w:left="72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1E2B473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-ответ:</w:t>
      </w:r>
    </w:p>
    <w:p w:rsidR="1E2B473E" w:rsidP="415B9EFA" w:rsidRDefault="1E2B473E" w14:paraId="32CCDC19" w14:textId="14FD9D90">
      <w:pPr>
        <w:pStyle w:val="Normal"/>
        <w:spacing w:line="360" w:lineRule="auto"/>
        <w:ind w:left="72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1E2B473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- Версия протокола</w:t>
      </w:r>
    </w:p>
    <w:p w:rsidR="1E2B473E" w:rsidP="415B9EFA" w:rsidRDefault="1E2B473E" w14:paraId="0F433889" w14:textId="3CA0BAA0">
      <w:pPr>
        <w:pStyle w:val="Normal"/>
        <w:spacing w:line="360" w:lineRule="auto"/>
        <w:ind w:left="72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1E2B473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- </w:t>
      </w:r>
      <w:r w:rsidRPr="415B9EFA" w:rsidR="1E2B473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Код состояния (</w:t>
      </w:r>
      <w:proofErr w:type="spellStart"/>
      <w:r w:rsidRPr="415B9EFA" w:rsidR="1E2B473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Status</w:t>
      </w:r>
      <w:proofErr w:type="spellEnd"/>
      <w:r w:rsidRPr="415B9EFA" w:rsidR="1E2B473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Code)</w:t>
      </w:r>
    </w:p>
    <w:p w:rsidR="1E2B473E" w:rsidP="415B9EFA" w:rsidRDefault="1E2B473E" w14:paraId="0B371E34" w14:textId="387A9482">
      <w:pPr>
        <w:pStyle w:val="Normal"/>
        <w:spacing w:line="360" w:lineRule="auto"/>
        <w:ind w:left="72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1E2B473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- Заголовки (</w:t>
      </w:r>
      <w:proofErr w:type="spellStart"/>
      <w:r w:rsidRPr="415B9EFA" w:rsidR="1E2B473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eaders</w:t>
      </w:r>
      <w:proofErr w:type="spellEnd"/>
      <w:r w:rsidRPr="415B9EFA" w:rsidR="1E2B473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)</w:t>
      </w:r>
    </w:p>
    <w:p w:rsidR="1E2B473E" w:rsidP="415B9EFA" w:rsidRDefault="1E2B473E" w14:paraId="5EE6A0C0" w14:textId="71EECD60">
      <w:pPr>
        <w:pStyle w:val="Normal"/>
        <w:spacing w:line="360" w:lineRule="auto"/>
        <w:ind w:left="72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15B9EFA" w:rsidR="1E2B473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- Тело (Body)</w:t>
      </w:r>
    </w:p>
    <w:p w:rsidR="5D551E83" w:rsidP="415B9EFA" w:rsidRDefault="5D551E83" w14:paraId="317A601D" w14:textId="4DD0E130">
      <w:pPr>
        <w:pStyle w:val="Normal"/>
        <w:spacing w:line="360" w:lineRule="auto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</w:p>
    <w:p w:rsidR="7EB09993" w:rsidP="415B9EFA" w:rsidRDefault="7EB09993" w14:paraId="41C880B1" w14:textId="168D0335">
      <w:pPr>
        <w:pStyle w:val="ListParagraph"/>
        <w:spacing w:line="360" w:lineRule="auto"/>
        <w:ind w:left="1080"/>
        <w:jc w:val="center"/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36"/>
          <w:szCs w:val="36"/>
          <w:lang w:val="ru-RU"/>
        </w:rPr>
      </w:pPr>
      <w:r w:rsidRPr="415B9EFA" w:rsidR="7EB09993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36"/>
          <w:szCs w:val="36"/>
          <w:lang w:val="ru-RU"/>
        </w:rPr>
        <w:t>Заключение</w:t>
      </w:r>
    </w:p>
    <w:p w:rsidR="7EB09993" w:rsidP="415B9EFA" w:rsidRDefault="7EB09993" w14:paraId="7DB62F4D" w14:textId="7D38CB10">
      <w:pPr>
        <w:spacing w:line="360" w:lineRule="auto"/>
        <w:ind w:left="1080"/>
        <w:jc w:val="both"/>
        <w:rPr>
          <w:noProof w:val="0"/>
          <w:sz w:val="28"/>
          <w:szCs w:val="28"/>
          <w:lang w:val="ru-RU"/>
        </w:rPr>
      </w:pPr>
      <w:r w:rsidRPr="415B9EFA" w:rsidR="7EB09993">
        <w:rPr>
          <w:noProof w:val="0"/>
          <w:sz w:val="28"/>
          <w:szCs w:val="28"/>
          <w:lang w:val="ru-RU"/>
        </w:rPr>
        <w:t xml:space="preserve">В рамках данной лабораторной работы было продолжено изучение </w:t>
      </w:r>
      <w:proofErr w:type="spellStart"/>
      <w:r w:rsidRPr="415B9EFA" w:rsidR="7EB09993">
        <w:rPr>
          <w:noProof w:val="0"/>
          <w:sz w:val="28"/>
          <w:szCs w:val="28"/>
          <w:lang w:val="ru-RU"/>
        </w:rPr>
        <w:t>Golang</w:t>
      </w:r>
      <w:proofErr w:type="spellEnd"/>
      <w:r w:rsidRPr="415B9EFA" w:rsidR="7EB09993">
        <w:rPr>
          <w:noProof w:val="0"/>
          <w:sz w:val="28"/>
          <w:szCs w:val="28"/>
          <w:lang w:val="ru-RU"/>
        </w:rPr>
        <w:t xml:space="preserve"> и произошло знакомство с набором стандартных библиотек, используемых для организации сетевого </w:t>
      </w:r>
      <w:proofErr w:type="spellStart"/>
      <w:r w:rsidRPr="415B9EFA" w:rsidR="7EB09993">
        <w:rPr>
          <w:noProof w:val="0"/>
          <w:sz w:val="28"/>
          <w:szCs w:val="28"/>
          <w:lang w:val="ru-RU"/>
        </w:rPr>
        <w:t>взаимодествия</w:t>
      </w:r>
      <w:proofErr w:type="spellEnd"/>
      <w:r w:rsidRPr="415B9EFA" w:rsidR="7EB09993">
        <w:rPr>
          <w:noProof w:val="0"/>
          <w:sz w:val="28"/>
          <w:szCs w:val="28"/>
          <w:lang w:val="ru-RU"/>
        </w:rPr>
        <w:t xml:space="preserve"> и разработки серверных приложений.</w:t>
      </w:r>
    </w:p>
    <w:p w:rsidR="5B4C62DC" w:rsidP="415B9EFA" w:rsidRDefault="5B4C62DC" w14:paraId="50E5B01C" w14:textId="65B72C35">
      <w:pPr>
        <w:spacing w:line="360" w:lineRule="auto"/>
        <w:ind w:left="1080"/>
        <w:jc w:val="center"/>
        <w:rPr>
          <w:b w:val="1"/>
          <w:bCs w:val="1"/>
          <w:noProof w:val="0"/>
          <w:sz w:val="36"/>
          <w:szCs w:val="36"/>
          <w:lang w:val="ru-RU"/>
        </w:rPr>
      </w:pPr>
      <w:r w:rsidRPr="415B9EFA" w:rsidR="5B4C62DC">
        <w:rPr>
          <w:b w:val="1"/>
          <w:bCs w:val="1"/>
          <w:noProof w:val="0"/>
          <w:sz w:val="36"/>
          <w:szCs w:val="36"/>
          <w:lang w:val="ru-RU"/>
        </w:rPr>
        <w:t>Список использованных источников</w:t>
      </w:r>
    </w:p>
    <w:p w:rsidR="0D020DC1" w:rsidP="415B9EFA" w:rsidRDefault="0D020DC1" w14:paraId="3D1C0BAE" w14:textId="5EEF67C3">
      <w:pPr>
        <w:pStyle w:val="ListParagraph"/>
        <w:numPr>
          <w:ilvl w:val="0"/>
          <w:numId w:val="7"/>
        </w:numPr>
        <w:spacing w:line="360" w:lineRule="auto"/>
        <w:jc w:val="both"/>
        <w:rPr>
          <w:noProof w:val="0"/>
          <w:sz w:val="28"/>
          <w:szCs w:val="28"/>
          <w:lang w:val="ru-RU"/>
        </w:rPr>
      </w:pPr>
      <w:r w:rsidRPr="415B9EFA" w:rsidR="0D020DC1">
        <w:rPr>
          <w:noProof w:val="0"/>
          <w:sz w:val="28"/>
          <w:szCs w:val="28"/>
          <w:lang w:val="ru-RU"/>
        </w:rPr>
        <w:t>https://stepik.org/course/54403/info</w:t>
      </w:r>
    </w:p>
    <w:p w:rsidR="415B9EFA" w:rsidP="415B9EFA" w:rsidRDefault="415B9EFA" w14:paraId="0BAED75E" w14:textId="0468ED0D">
      <w:pPr>
        <w:jc w:val="both"/>
        <w:rPr>
          <w:sz w:val="24"/>
          <w:szCs w:val="24"/>
          <w:highlight w:val="yellow"/>
        </w:rPr>
      </w:pPr>
    </w:p>
    <w:sectPr w:rsidR="00545E4B" w:rsidSect="00574EB5">
      <w:headerReference w:type="default" r:id="rId8"/>
      <w:pgSz w:w="11906" w:h="16838" w:orient="portrait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8C5C41" w:rsidRDefault="008C5C41" w14:paraId="6B699379" wp14:textId="77777777">
      <w:r>
        <w:separator/>
      </w:r>
    </w:p>
  </w:endnote>
  <w:endnote w:type="continuationSeparator" w:id="0">
    <w:p xmlns:wp14="http://schemas.microsoft.com/office/word/2010/wordml" w:rsidR="008C5C41" w:rsidRDefault="008C5C41" w14:paraId="3FE9F23F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8C5C41" w:rsidRDefault="008C5C41" w14:paraId="1F72F646" wp14:textId="77777777">
      <w:r>
        <w:separator/>
      </w:r>
    </w:p>
  </w:footnote>
  <w:footnote w:type="continuationSeparator" w:id="0">
    <w:p xmlns:wp14="http://schemas.microsoft.com/office/word/2010/wordml" w:rsidR="008C5C41" w:rsidRDefault="008C5C41" w14:paraId="08CE6F91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EB3384" w:rsidRDefault="00EB3384" w14:paraId="110FFD37" wp14:textId="77777777">
    <w:pPr>
      <w:pStyle w:val="Header"/>
      <w:jc w:val="right"/>
    </w:pPr>
  </w:p>
</w:hdr>
</file>

<file path=word/numbering.xml><?xml version="1.0" encoding="utf-8"?>
<w:numbering xmlns:w="http://schemas.openxmlformats.org/wordprocessingml/2006/main">
  <w:abstractNum xmlns:w="http://schemas.openxmlformats.org/wordprocessingml/2006/main" w:abstractNumId="7">
    <w:nsid w:val="62eff69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6">
    <w:nsid w:val="70f5654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08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nsid w:val="60fcbc2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80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nsid w:val="2085282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80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">
    <w:nsid w:val="30c15a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80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">
    <w:nsid w:val="5b93a75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1">
    <w:nsid w:val="4a746093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num w:numId="7">
    <w:abstractNumId w:val="7"/>
  </w:num>
  <w:num w:numId="6">
    <w:abstractNumId w:val="6"/>
  </w:num>
  <w:num w:numId="5">
    <w:abstractNumId w:val="5"/>
  </w:num>
  <w:num w:numId="4">
    <w:abstractNumId w:val="4"/>
  </w:num>
  <w:num w:numId="3">
    <w:abstractNumId w:val="3"/>
  </w:num>
  <w:num w:numId="2">
    <w:abstractNumId w:val="2"/>
  </w:num>
  <w:num w:numId="1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C4CCA"/>
    <w:rsid w:val="003102CD"/>
    <w:rsid w:val="00362143"/>
    <w:rsid w:val="003B225E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7154C2"/>
    <w:rsid w:val="00717B30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B70F37"/>
    <w:rsid w:val="00CB06D6"/>
    <w:rsid w:val="00CB4074"/>
    <w:rsid w:val="00D451E3"/>
    <w:rsid w:val="00D958CA"/>
    <w:rsid w:val="00DC0920"/>
    <w:rsid w:val="00E60AD0"/>
    <w:rsid w:val="00EA0A6F"/>
    <w:rsid w:val="00EB3384"/>
    <w:rsid w:val="00EF0A4A"/>
    <w:rsid w:val="00F05BB9"/>
    <w:rsid w:val="00FC3951"/>
    <w:rsid w:val="017DDDA4"/>
    <w:rsid w:val="02B95CCB"/>
    <w:rsid w:val="03DC998F"/>
    <w:rsid w:val="03E483F4"/>
    <w:rsid w:val="0402F86F"/>
    <w:rsid w:val="0528DAA5"/>
    <w:rsid w:val="057B5C5B"/>
    <w:rsid w:val="059D2533"/>
    <w:rsid w:val="0660AA75"/>
    <w:rsid w:val="0733E704"/>
    <w:rsid w:val="079C669D"/>
    <w:rsid w:val="096820ED"/>
    <w:rsid w:val="0974B65C"/>
    <w:rsid w:val="09BFD871"/>
    <w:rsid w:val="09F341D3"/>
    <w:rsid w:val="0ADF90E8"/>
    <w:rsid w:val="0AE4151C"/>
    <w:rsid w:val="0B20743F"/>
    <w:rsid w:val="0B71F986"/>
    <w:rsid w:val="0C76AD9A"/>
    <w:rsid w:val="0CDEF5BC"/>
    <w:rsid w:val="0D020DC1"/>
    <w:rsid w:val="0D1AD3CE"/>
    <w:rsid w:val="0D817E6A"/>
    <w:rsid w:val="0EF61C36"/>
    <w:rsid w:val="11C9F33B"/>
    <w:rsid w:val="122263F4"/>
    <w:rsid w:val="1671965F"/>
    <w:rsid w:val="169F49E4"/>
    <w:rsid w:val="16DED7CE"/>
    <w:rsid w:val="192A1CD8"/>
    <w:rsid w:val="1B14D9CA"/>
    <w:rsid w:val="1CBA3951"/>
    <w:rsid w:val="1D177557"/>
    <w:rsid w:val="1D6B4D92"/>
    <w:rsid w:val="1DDAF9B1"/>
    <w:rsid w:val="1E2B473E"/>
    <w:rsid w:val="1FF2C35B"/>
    <w:rsid w:val="204F2AC2"/>
    <w:rsid w:val="222F7399"/>
    <w:rsid w:val="22AA8103"/>
    <w:rsid w:val="244A6DBD"/>
    <w:rsid w:val="247820DB"/>
    <w:rsid w:val="247F9C28"/>
    <w:rsid w:val="2598DECF"/>
    <w:rsid w:val="267C239A"/>
    <w:rsid w:val="26C5C21F"/>
    <w:rsid w:val="289C2C3D"/>
    <w:rsid w:val="290DA926"/>
    <w:rsid w:val="296943AF"/>
    <w:rsid w:val="2B7032A5"/>
    <w:rsid w:val="2C752BE3"/>
    <w:rsid w:val="2C985938"/>
    <w:rsid w:val="2CE5085F"/>
    <w:rsid w:val="2DB259F4"/>
    <w:rsid w:val="2DC25A51"/>
    <w:rsid w:val="309902B4"/>
    <w:rsid w:val="313F3388"/>
    <w:rsid w:val="31624634"/>
    <w:rsid w:val="321BE23C"/>
    <w:rsid w:val="32D4F1A2"/>
    <w:rsid w:val="330B445A"/>
    <w:rsid w:val="336AB25E"/>
    <w:rsid w:val="33EDDCDD"/>
    <w:rsid w:val="34B0B9CF"/>
    <w:rsid w:val="39674CCF"/>
    <w:rsid w:val="3B7EF2AE"/>
    <w:rsid w:val="3BB0AD3A"/>
    <w:rsid w:val="3BD69B8D"/>
    <w:rsid w:val="3E5E1534"/>
    <w:rsid w:val="3EB2E3CC"/>
    <w:rsid w:val="3F0263D2"/>
    <w:rsid w:val="3F24ABFB"/>
    <w:rsid w:val="3F49D9F0"/>
    <w:rsid w:val="3FD9B6BA"/>
    <w:rsid w:val="412B2554"/>
    <w:rsid w:val="415B9EFA"/>
    <w:rsid w:val="422C53D4"/>
    <w:rsid w:val="424FF745"/>
    <w:rsid w:val="42CCE6A3"/>
    <w:rsid w:val="438A2488"/>
    <w:rsid w:val="44079016"/>
    <w:rsid w:val="44D1848E"/>
    <w:rsid w:val="44F735E4"/>
    <w:rsid w:val="45C691FD"/>
    <w:rsid w:val="46B0B9EA"/>
    <w:rsid w:val="47064C9A"/>
    <w:rsid w:val="49C30800"/>
    <w:rsid w:val="4BF4985F"/>
    <w:rsid w:val="4C5868EC"/>
    <w:rsid w:val="4E20EE01"/>
    <w:rsid w:val="4FCF1604"/>
    <w:rsid w:val="508D1418"/>
    <w:rsid w:val="50DA25E8"/>
    <w:rsid w:val="50EDFD27"/>
    <w:rsid w:val="514FAEEE"/>
    <w:rsid w:val="5407D7DE"/>
    <w:rsid w:val="55CE5B18"/>
    <w:rsid w:val="5618FFAD"/>
    <w:rsid w:val="56409F25"/>
    <w:rsid w:val="56923993"/>
    <w:rsid w:val="57D6F0D6"/>
    <w:rsid w:val="57F125D2"/>
    <w:rsid w:val="58852CF6"/>
    <w:rsid w:val="591B6337"/>
    <w:rsid w:val="5B4C62DC"/>
    <w:rsid w:val="5B563093"/>
    <w:rsid w:val="5C2CC4F6"/>
    <w:rsid w:val="5D551E83"/>
    <w:rsid w:val="5D8405D2"/>
    <w:rsid w:val="5E00D959"/>
    <w:rsid w:val="5E05F0CA"/>
    <w:rsid w:val="5E8152A4"/>
    <w:rsid w:val="5FD3CF65"/>
    <w:rsid w:val="605D11D7"/>
    <w:rsid w:val="60CE76FA"/>
    <w:rsid w:val="61F3172E"/>
    <w:rsid w:val="61FD7F1B"/>
    <w:rsid w:val="620A588E"/>
    <w:rsid w:val="62D266D5"/>
    <w:rsid w:val="6384DBD6"/>
    <w:rsid w:val="63CECAC1"/>
    <w:rsid w:val="64C4709E"/>
    <w:rsid w:val="64D4F460"/>
    <w:rsid w:val="664BD8AF"/>
    <w:rsid w:val="66A3FC23"/>
    <w:rsid w:val="6747F841"/>
    <w:rsid w:val="676AF72A"/>
    <w:rsid w:val="6A69B7CF"/>
    <w:rsid w:val="6B2E2EDF"/>
    <w:rsid w:val="6B7467E5"/>
    <w:rsid w:val="6C12476E"/>
    <w:rsid w:val="6C281F00"/>
    <w:rsid w:val="6C9DF34E"/>
    <w:rsid w:val="6D47BBE2"/>
    <w:rsid w:val="6E21B7B5"/>
    <w:rsid w:val="6E5EA8D0"/>
    <w:rsid w:val="6EF242DA"/>
    <w:rsid w:val="6EF83037"/>
    <w:rsid w:val="705269EC"/>
    <w:rsid w:val="71B0FC6D"/>
    <w:rsid w:val="7210543B"/>
    <w:rsid w:val="734FFF6B"/>
    <w:rsid w:val="73C06360"/>
    <w:rsid w:val="74C9544E"/>
    <w:rsid w:val="74DFE395"/>
    <w:rsid w:val="74F34D69"/>
    <w:rsid w:val="76485858"/>
    <w:rsid w:val="76EB54BB"/>
    <w:rsid w:val="77D097ED"/>
    <w:rsid w:val="79C62A98"/>
    <w:rsid w:val="7B2A6BFB"/>
    <w:rsid w:val="7B80070C"/>
    <w:rsid w:val="7BBBA58E"/>
    <w:rsid w:val="7C208FDE"/>
    <w:rsid w:val="7C5D4BA5"/>
    <w:rsid w:val="7DA99EC7"/>
    <w:rsid w:val="7E7A61F7"/>
    <w:rsid w:val="7EB09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1FB7CFC"/>
  <w15:docId w15:val="{C620C1CA-3675-4935-B941-B32A61BE1F5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74EB5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1" w:customStyle="1">
    <w:name w:val="Обычный1"/>
    <w:rsid w:val="00574EB5"/>
    <w:pPr>
      <w:widowControl w:val="0"/>
    </w:pPr>
    <w:rPr>
      <w:snapToGrid w:val="0"/>
    </w:rPr>
  </w:style>
  <w:style w:type="paragraph" w:styleId="Title">
    <w:name w:val="Title"/>
    <w:basedOn w:val="Normal"/>
    <w:qFormat/>
    <w:rsid w:val="00574EB5"/>
    <w:pPr>
      <w:jc w:val="center"/>
    </w:pPr>
    <w:rPr>
      <w:i/>
      <w:sz w:val="26"/>
    </w:rPr>
  </w:style>
  <w:style w:type="paragraph" w:styleId="Header">
    <w:name w:val="header"/>
    <w:basedOn w:val="Normal"/>
    <w:rsid w:val="00574EB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574EB5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sid w:val="00984206"/>
    <w:rPr>
      <w:rFonts w:ascii="Tahoma" w:hAnsi="Tahoma"/>
      <w:sz w:val="16"/>
      <w:szCs w:val="16"/>
    </w:rPr>
  </w:style>
  <w:style w:type="character" w:styleId="DocumentMapChar" w:customStyle="1">
    <w:name w:val="Document Map Char"/>
    <w:link w:val="DocumentMap"/>
    <w:rsid w:val="0098420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60AD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rsid w:val="0057778B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rsid w:val="0057778B"/>
    <w:rPr>
      <w:rFonts w:ascii="Tahoma" w:hAnsi="Tahoma" w:cs="Tahoma"/>
      <w:sz w:val="16"/>
      <w:szCs w:val="16"/>
    </w:rPr>
  </w:style>
  <w:style w:type="character" w:styleId="CommentReference">
    <w:name w:val="annotation reference"/>
    <w:unhideWhenUsed/>
    <w:rsid w:val="000159C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159C3"/>
  </w:style>
  <w:style w:type="character" w:styleId="CommentTextChar" w:customStyle="1">
    <w:name w:val="Comment Text Char"/>
    <w:basedOn w:val="DefaultParagraphFont"/>
    <w:link w:val="CommentText"/>
    <w:rsid w:val="000159C3"/>
  </w:style>
  <w:style w:type="paragraph" w:styleId="CommentSubject">
    <w:name w:val="annotation subject"/>
    <w:basedOn w:val="CommentText"/>
    <w:next w:val="CommentText"/>
    <w:link w:val="CommentSubjectChar"/>
    <w:rsid w:val="000159C3"/>
    <w:rPr>
      <w:b/>
      <w:bCs/>
    </w:rPr>
  </w:style>
  <w:style w:type="character" w:styleId="CommentSubjectChar" w:customStyle="1">
    <w:name w:val="Comment Subject Char"/>
    <w:basedOn w:val="CommentTextChar"/>
    <w:link w:val="CommentSubject"/>
    <w:rsid w:val="000159C3"/>
    <w:rPr>
      <w:b/>
      <w:bCs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ettings" Target="settings.xml" Id="rId3" /><Relationship Type="http://schemas.openxmlformats.org/officeDocument/2006/relationships/image" Target="media/image1.jpeg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image" Target="/media/image.png" Id="Re8bc0ee4f46141f5" /><Relationship Type="http://schemas.openxmlformats.org/officeDocument/2006/relationships/image" Target="/media/image2.png" Id="Rc8bdde5818004cfa" /><Relationship Type="http://schemas.openxmlformats.org/officeDocument/2006/relationships/image" Target="/media/image3.png" Id="R84a1774772494920" /><Relationship Type="http://schemas.openxmlformats.org/officeDocument/2006/relationships/image" Target="/media/image4.png" Id="Racf78c6937a244f9" /><Relationship Type="http://schemas.openxmlformats.org/officeDocument/2006/relationships/image" Target="/media/image5.png" Id="R382ce866beaa4cff" /><Relationship Type="http://schemas.openxmlformats.org/officeDocument/2006/relationships/image" Target="/media/image6.png" Id="R0d64afb6485642be" /><Relationship Type="http://schemas.openxmlformats.org/officeDocument/2006/relationships/image" Target="/media/image7.png" Id="R0cd454e6d8194b73" /><Relationship Type="http://schemas.openxmlformats.org/officeDocument/2006/relationships/numbering" Target="numbering.xml" Id="R7cabe9259c0d4b14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HP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Vitalian</dc:creator>
  <lastModifiedBy>Заушников Лев</lastModifiedBy>
  <revision>3</revision>
  <dcterms:created xsi:type="dcterms:W3CDTF">2024-09-02T09:59:00.0000000Z</dcterms:created>
  <dcterms:modified xsi:type="dcterms:W3CDTF">2024-10-10T16:06:33.9220684Z</dcterms:modified>
</coreProperties>
</file>